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A8260" w14:textId="77777777" w:rsidR="00ED4AFB" w:rsidRDefault="00ED4AFB" w:rsidP="00ED4AFB">
      <w:r>
        <w:t xml:space="preserve">Academia </w:t>
      </w:r>
      <w:proofErr w:type="spellStart"/>
      <w:r>
        <w:t>Vilhonus</w:t>
      </w:r>
      <w:proofErr w:type="spellEnd"/>
    </w:p>
    <w:p w14:paraId="596879DC" w14:textId="77777777" w:rsidR="00ED4AFB" w:rsidRDefault="00ED4AFB" w:rsidP="00ED4AFB"/>
    <w:p w14:paraId="1817D6B9" w14:textId="77777777" w:rsidR="00ED4AFB" w:rsidRDefault="00ED4AFB" w:rsidP="00ED4AFB">
      <w:r>
        <w:t xml:space="preserve">City: </w:t>
      </w:r>
      <w:proofErr w:type="spellStart"/>
      <w:r>
        <w:t>Arrabar</w:t>
      </w:r>
      <w:proofErr w:type="spellEnd"/>
    </w:p>
    <w:p w14:paraId="65953CF7" w14:textId="77777777" w:rsidR="00ED4AFB" w:rsidRDefault="00ED4AFB" w:rsidP="00ED4AFB">
      <w:r>
        <w:t xml:space="preserve">Region: </w:t>
      </w:r>
      <w:proofErr w:type="spellStart"/>
      <w:r>
        <w:t>Chondath</w:t>
      </w:r>
      <w:proofErr w:type="spellEnd"/>
      <w:r>
        <w:t xml:space="preserve"> in the </w:t>
      </w:r>
      <w:proofErr w:type="spellStart"/>
      <w:r>
        <w:t>Vilhon</w:t>
      </w:r>
      <w:proofErr w:type="spellEnd"/>
      <w:r>
        <w:t xml:space="preserve"> Reach</w:t>
      </w:r>
    </w:p>
    <w:p w14:paraId="2950ADB1" w14:textId="77777777" w:rsidR="00ED4AFB" w:rsidRDefault="00ED4AFB" w:rsidP="00ED4AFB">
      <w:r>
        <w:t>Academy of Shapers and Binders</w:t>
      </w:r>
    </w:p>
    <w:p w14:paraId="1724309A" w14:textId="77777777" w:rsidR="00ED4AFB" w:rsidRDefault="00ED4AFB" w:rsidP="00ED4AFB"/>
    <w:p w14:paraId="62693A7E" w14:textId="77777777" w:rsidR="00ED4AFB" w:rsidRDefault="00ED4AFB" w:rsidP="00ED4AFB">
      <w:r>
        <w:t xml:space="preserve">City: Located on </w:t>
      </w:r>
      <w:proofErr w:type="spellStart"/>
      <w:r>
        <w:t>Thaymount</w:t>
      </w:r>
      <w:proofErr w:type="spellEnd"/>
    </w:p>
    <w:p w14:paraId="79F5D69A" w14:textId="77777777" w:rsidR="00ED4AFB" w:rsidRDefault="00ED4AFB" w:rsidP="00ED4AFB">
      <w:r>
        <w:t>Region: Thay</w:t>
      </w:r>
    </w:p>
    <w:p w14:paraId="6736C230" w14:textId="77777777" w:rsidR="00ED4AFB" w:rsidRDefault="00ED4AFB" w:rsidP="00ED4AFB">
      <w:r>
        <w:t>Academy of Stargazers</w:t>
      </w:r>
    </w:p>
    <w:p w14:paraId="3AC4892C" w14:textId="77777777" w:rsidR="00ED4AFB" w:rsidRDefault="00ED4AFB" w:rsidP="00ED4AFB"/>
    <w:p w14:paraId="20CF3FBE" w14:textId="77777777" w:rsidR="00ED4AFB" w:rsidRDefault="00ED4AFB" w:rsidP="00ED4AFB">
      <w:r>
        <w:t xml:space="preserve">City: Initially in </w:t>
      </w:r>
      <w:proofErr w:type="spellStart"/>
      <w:r>
        <w:t>Waterdeep</w:t>
      </w:r>
      <w:proofErr w:type="spellEnd"/>
      <w:r>
        <w:t xml:space="preserve">, later moved to Castle </w:t>
      </w:r>
      <w:proofErr w:type="spellStart"/>
      <w:r>
        <w:t>Naerytar</w:t>
      </w:r>
      <w:proofErr w:type="spellEnd"/>
      <w:r>
        <w:t xml:space="preserve"> in the Mere of Dead Men</w:t>
      </w:r>
    </w:p>
    <w:p w14:paraId="49CD1EEF" w14:textId="77777777" w:rsidR="00ED4AFB" w:rsidRDefault="00ED4AFB" w:rsidP="00ED4AFB">
      <w:r>
        <w:t xml:space="preserve">Region: Northwest </w:t>
      </w:r>
      <w:proofErr w:type="spellStart"/>
      <w:r>
        <w:t>Faerûn</w:t>
      </w:r>
      <w:proofErr w:type="spellEnd"/>
    </w:p>
    <w:p w14:paraId="5D289887" w14:textId="77777777" w:rsidR="00ED4AFB" w:rsidRDefault="00ED4AFB" w:rsidP="00ED4AFB">
      <w:r>
        <w:t>Academy of the Drawn Sword</w:t>
      </w:r>
    </w:p>
    <w:p w14:paraId="79706DD9" w14:textId="77777777" w:rsidR="00ED4AFB" w:rsidRDefault="00ED4AFB" w:rsidP="00ED4AFB"/>
    <w:p w14:paraId="693312DE" w14:textId="77777777" w:rsidR="00ED4AFB" w:rsidRDefault="00ED4AFB" w:rsidP="00ED4AFB">
      <w:r>
        <w:t xml:space="preserve">City: </w:t>
      </w:r>
      <w:proofErr w:type="spellStart"/>
      <w:r>
        <w:t>Mintar</w:t>
      </w:r>
      <w:proofErr w:type="spellEnd"/>
    </w:p>
    <w:p w14:paraId="6767C45C" w14:textId="77777777" w:rsidR="00ED4AFB" w:rsidRDefault="00ED4AFB" w:rsidP="00ED4AFB">
      <w:r>
        <w:t xml:space="preserve">Region: Located on the Lake of Steam in South </w:t>
      </w:r>
      <w:proofErr w:type="spellStart"/>
      <w:r>
        <w:t>Faerûn</w:t>
      </w:r>
      <w:proofErr w:type="spellEnd"/>
    </w:p>
    <w:p w14:paraId="12E4E4FA" w14:textId="77777777" w:rsidR="00ED4AFB" w:rsidRDefault="00ED4AFB" w:rsidP="00ED4AFB">
      <w:proofErr w:type="spellStart"/>
      <w:r>
        <w:t>Alimon's</w:t>
      </w:r>
      <w:proofErr w:type="spellEnd"/>
      <w:r>
        <w:t xml:space="preserve"> Mental Academy</w:t>
      </w:r>
    </w:p>
    <w:p w14:paraId="7230FF58" w14:textId="77777777" w:rsidR="00ED4AFB" w:rsidRDefault="00ED4AFB" w:rsidP="00ED4AFB"/>
    <w:p w14:paraId="5CC0B978" w14:textId="77777777" w:rsidR="00ED4AFB" w:rsidRDefault="00ED4AFB" w:rsidP="00ED4AFB">
      <w:r>
        <w:t xml:space="preserve">City: </w:t>
      </w:r>
      <w:proofErr w:type="spellStart"/>
      <w:r>
        <w:t>Seventon</w:t>
      </w:r>
      <w:proofErr w:type="spellEnd"/>
    </w:p>
    <w:p w14:paraId="39F51B4C" w14:textId="68981D03" w:rsidR="00D41E0F" w:rsidRDefault="00ED4AFB" w:rsidP="00ED4AFB">
      <w:r>
        <w:t xml:space="preserve">Region: </w:t>
      </w:r>
      <w:proofErr w:type="spellStart"/>
      <w:r>
        <w:t>Netheril</w:t>
      </w:r>
      <w:proofErr w:type="spellEnd"/>
      <w:r>
        <w:t xml:space="preserve"> in North </w:t>
      </w:r>
      <w:proofErr w:type="spellStart"/>
      <w:r>
        <w:t>Faerûn</w:t>
      </w:r>
      <w:proofErr w:type="spellEnd"/>
    </w:p>
    <w:p w14:paraId="09D81FD5" w14:textId="77777777" w:rsidR="00ED4AFB" w:rsidRDefault="00ED4AFB" w:rsidP="00ED4AFB"/>
    <w:p w14:paraId="69D3BCD1" w14:textId="77777777" w:rsidR="00ED4AFB" w:rsidRDefault="00ED4AFB" w:rsidP="00ED4AFB">
      <w:proofErr w:type="spellStart"/>
      <w:r>
        <w:t>Anstruth</w:t>
      </w:r>
      <w:proofErr w:type="spellEnd"/>
    </w:p>
    <w:p w14:paraId="7AFF7CC8" w14:textId="77777777" w:rsidR="00ED4AFB" w:rsidRDefault="00ED4AFB" w:rsidP="00ED4AFB"/>
    <w:p w14:paraId="36630336" w14:textId="77777777" w:rsidR="00ED4AFB" w:rsidRDefault="00ED4AFB" w:rsidP="00ED4AFB">
      <w:r>
        <w:t xml:space="preserve">City: </w:t>
      </w:r>
      <w:proofErr w:type="spellStart"/>
      <w:r>
        <w:t>Sundabar</w:t>
      </w:r>
      <w:proofErr w:type="spellEnd"/>
    </w:p>
    <w:p w14:paraId="0F7F0084" w14:textId="77777777" w:rsidR="00ED4AFB" w:rsidRDefault="00ED4AFB" w:rsidP="00ED4AFB">
      <w:r>
        <w:t xml:space="preserve">Region: Northwest </w:t>
      </w:r>
      <w:proofErr w:type="spellStart"/>
      <w:r>
        <w:t>Faerûn</w:t>
      </w:r>
      <w:proofErr w:type="spellEnd"/>
    </w:p>
    <w:p w14:paraId="16438FE3" w14:textId="77777777" w:rsidR="00ED4AFB" w:rsidRDefault="00ED4AFB" w:rsidP="00ED4AFB">
      <w:r>
        <w:t>Arcanum of Magic</w:t>
      </w:r>
    </w:p>
    <w:p w14:paraId="38F3B954" w14:textId="77777777" w:rsidR="00ED4AFB" w:rsidRDefault="00ED4AFB" w:rsidP="00ED4AFB"/>
    <w:p w14:paraId="79199864" w14:textId="77777777" w:rsidR="00ED4AFB" w:rsidRDefault="00ED4AFB" w:rsidP="00ED4AFB">
      <w:r>
        <w:t xml:space="preserve">City: </w:t>
      </w:r>
      <w:proofErr w:type="spellStart"/>
      <w:r>
        <w:t>Gheldaneth</w:t>
      </w:r>
      <w:proofErr w:type="spellEnd"/>
    </w:p>
    <w:p w14:paraId="65F81C1A" w14:textId="77777777" w:rsidR="00ED4AFB" w:rsidRDefault="00ED4AFB" w:rsidP="00ED4AFB">
      <w:r>
        <w:t xml:space="preserve">Region: </w:t>
      </w:r>
      <w:proofErr w:type="spellStart"/>
      <w:r>
        <w:t>Mulhorand</w:t>
      </w:r>
      <w:proofErr w:type="spellEnd"/>
      <w:r>
        <w:t xml:space="preserve"> in East </w:t>
      </w:r>
      <w:proofErr w:type="spellStart"/>
      <w:r>
        <w:t>Faerûn</w:t>
      </w:r>
      <w:proofErr w:type="spellEnd"/>
    </w:p>
    <w:p w14:paraId="7A5B014F" w14:textId="77777777" w:rsidR="00ED4AFB" w:rsidRDefault="00ED4AFB" w:rsidP="00ED4AFB">
      <w:proofErr w:type="spellStart"/>
      <w:r>
        <w:t>Arkhen's</w:t>
      </w:r>
      <w:proofErr w:type="spellEnd"/>
      <w:r>
        <w:t xml:space="preserve"> </w:t>
      </w:r>
      <w:proofErr w:type="spellStart"/>
      <w:r>
        <w:t>Invocatorium</w:t>
      </w:r>
      <w:proofErr w:type="spellEnd"/>
    </w:p>
    <w:p w14:paraId="104E3B2C" w14:textId="77777777" w:rsidR="00ED4AFB" w:rsidRDefault="00ED4AFB" w:rsidP="00ED4AFB"/>
    <w:p w14:paraId="2440CA0C" w14:textId="77777777" w:rsidR="00ED4AFB" w:rsidRDefault="00ED4AFB" w:rsidP="00ED4AFB">
      <w:r>
        <w:t xml:space="preserve">City: </w:t>
      </w:r>
      <w:proofErr w:type="spellStart"/>
      <w:r>
        <w:t>Silverymoon</w:t>
      </w:r>
      <w:proofErr w:type="spellEnd"/>
    </w:p>
    <w:p w14:paraId="06EB6365" w14:textId="6493F7A3" w:rsidR="00ED4AFB" w:rsidRDefault="00ED4AFB" w:rsidP="00ED4AFB">
      <w:r>
        <w:t xml:space="preserve">Region: Northwest </w:t>
      </w:r>
      <w:proofErr w:type="spellStart"/>
      <w:r>
        <w:t>Faerûn</w:t>
      </w:r>
      <w:proofErr w:type="spellEnd"/>
    </w:p>
    <w:p w14:paraId="02603A16" w14:textId="77777777" w:rsidR="00ED4AFB" w:rsidRDefault="00ED4AFB" w:rsidP="00ED4AFB"/>
    <w:p w14:paraId="723F1F8D" w14:textId="77777777" w:rsidR="00ED4AFB" w:rsidRDefault="00ED4AFB" w:rsidP="00ED4AFB">
      <w:r>
        <w:t>Al-</w:t>
      </w:r>
      <w:proofErr w:type="spellStart"/>
      <w:r>
        <w:t>Bidir</w:t>
      </w:r>
      <w:proofErr w:type="spellEnd"/>
      <w:r>
        <w:t xml:space="preserve"> Sallah (Home of the Seekers of Knowledge)</w:t>
      </w:r>
    </w:p>
    <w:p w14:paraId="7AAA513D" w14:textId="77777777" w:rsidR="00ED4AFB" w:rsidRDefault="00ED4AFB" w:rsidP="00ED4AFB"/>
    <w:p w14:paraId="72FB9C73" w14:textId="77777777" w:rsidR="00ED4AFB" w:rsidRDefault="00ED4AFB" w:rsidP="00ED4AFB">
      <w:r>
        <w:t>City: Huzuz</w:t>
      </w:r>
    </w:p>
    <w:p w14:paraId="39ADDB64" w14:textId="77777777" w:rsidR="00ED4AFB" w:rsidRDefault="00ED4AFB" w:rsidP="00ED4AFB">
      <w:r>
        <w:t xml:space="preserve">Region: </w:t>
      </w:r>
      <w:proofErr w:type="spellStart"/>
      <w:r>
        <w:t>Zakhara</w:t>
      </w:r>
      <w:proofErr w:type="spellEnd"/>
    </w:p>
    <w:p w14:paraId="5DC66FA8" w14:textId="77777777" w:rsidR="00ED4AFB" w:rsidRDefault="00ED4AFB" w:rsidP="00ED4AFB">
      <w:r>
        <w:t>Blackstaff Academy</w:t>
      </w:r>
    </w:p>
    <w:p w14:paraId="20B66231" w14:textId="77777777" w:rsidR="00ED4AFB" w:rsidRDefault="00ED4AFB" w:rsidP="00ED4AFB"/>
    <w:p w14:paraId="0FE1A355" w14:textId="77777777" w:rsidR="00ED4AFB" w:rsidRDefault="00ED4AFB" w:rsidP="00ED4AFB">
      <w:r>
        <w:t xml:space="preserve">City: </w:t>
      </w:r>
      <w:proofErr w:type="spellStart"/>
      <w:r>
        <w:t>Waterdeep</w:t>
      </w:r>
      <w:proofErr w:type="spellEnd"/>
    </w:p>
    <w:p w14:paraId="7B8198C9" w14:textId="5E43A9D3" w:rsidR="00ED4AFB" w:rsidRDefault="00ED4AFB" w:rsidP="00ED4AFB">
      <w:r>
        <w:t xml:space="preserve">Region: Northwest </w:t>
      </w:r>
      <w:proofErr w:type="spellStart"/>
      <w:r>
        <w:t>Faerûn</w:t>
      </w:r>
      <w:proofErr w:type="spellEnd"/>
      <w:r>
        <w:t xml:space="preserve"> (Sword Coast North)</w:t>
      </w:r>
    </w:p>
    <w:p w14:paraId="2679C8B8" w14:textId="77777777" w:rsidR="00ED4AFB" w:rsidRDefault="00ED4AFB" w:rsidP="00ED4AFB"/>
    <w:p w14:paraId="7B46E8AD" w14:textId="77777777" w:rsidR="00ED4AFB" w:rsidRDefault="00ED4AFB" w:rsidP="00ED4AFB">
      <w:r>
        <w:t>Briel's School of the Arcane</w:t>
      </w:r>
    </w:p>
    <w:p w14:paraId="6A59229E" w14:textId="77777777" w:rsidR="00ED4AFB" w:rsidRDefault="00ED4AFB" w:rsidP="00ED4AFB">
      <w:r>
        <w:t>City: Baldur's Gate</w:t>
      </w:r>
    </w:p>
    <w:p w14:paraId="7891E548" w14:textId="77777777" w:rsidR="00ED4AFB" w:rsidRDefault="00ED4AFB" w:rsidP="00ED4AFB">
      <w:r>
        <w:t xml:space="preserve">Region: Sword Coast, West </w:t>
      </w:r>
      <w:proofErr w:type="spellStart"/>
      <w:r>
        <w:t>Faerûn</w:t>
      </w:r>
      <w:proofErr w:type="spellEnd"/>
    </w:p>
    <w:p w14:paraId="1015EBDA" w14:textId="77777777" w:rsidR="00ED4AFB" w:rsidRDefault="00ED4AFB" w:rsidP="00ED4AFB">
      <w:proofErr w:type="spellStart"/>
      <w:r>
        <w:t>Canaith</w:t>
      </w:r>
      <w:proofErr w:type="spellEnd"/>
    </w:p>
    <w:p w14:paraId="3405C4DD" w14:textId="77777777" w:rsidR="00ED4AFB" w:rsidRDefault="00ED4AFB" w:rsidP="00ED4AFB">
      <w:r>
        <w:t xml:space="preserve">City: Near </w:t>
      </w:r>
      <w:proofErr w:type="spellStart"/>
      <w:r>
        <w:t>Zazesspur</w:t>
      </w:r>
      <w:proofErr w:type="spellEnd"/>
    </w:p>
    <w:p w14:paraId="5C5E34BD" w14:textId="77777777" w:rsidR="00ED4AFB" w:rsidRDefault="00ED4AFB" w:rsidP="00ED4AFB">
      <w:r>
        <w:t xml:space="preserve">Region: </w:t>
      </w:r>
      <w:proofErr w:type="spellStart"/>
      <w:r>
        <w:t>Tethyr</w:t>
      </w:r>
      <w:proofErr w:type="spellEnd"/>
      <w:r>
        <w:t xml:space="preserve">, Lands of Intrigue, West </w:t>
      </w:r>
      <w:proofErr w:type="spellStart"/>
      <w:r>
        <w:t>Faerûn</w:t>
      </w:r>
      <w:proofErr w:type="spellEnd"/>
    </w:p>
    <w:p w14:paraId="251A2A6D" w14:textId="77777777" w:rsidR="00ED4AFB" w:rsidRDefault="00ED4AFB" w:rsidP="00ED4AFB">
      <w:r>
        <w:t>Cli</w:t>
      </w:r>
    </w:p>
    <w:p w14:paraId="77DA636C" w14:textId="77777777" w:rsidR="00ED4AFB" w:rsidRDefault="00ED4AFB" w:rsidP="00ED4AFB">
      <w:r>
        <w:t>City: Not specified</w:t>
      </w:r>
    </w:p>
    <w:p w14:paraId="10251F8C" w14:textId="77777777" w:rsidR="00ED4AFB" w:rsidRDefault="00ED4AFB" w:rsidP="00ED4AFB">
      <w:r>
        <w:t xml:space="preserve">Region: </w:t>
      </w:r>
      <w:proofErr w:type="spellStart"/>
      <w:r>
        <w:t>Faerûn</w:t>
      </w:r>
      <w:proofErr w:type="spellEnd"/>
    </w:p>
    <w:p w14:paraId="7B37F454" w14:textId="77777777" w:rsidR="00ED4AFB" w:rsidRDefault="00ED4AFB" w:rsidP="00ED4AFB">
      <w:r>
        <w:t>College of Magic and Arms</w:t>
      </w:r>
    </w:p>
    <w:p w14:paraId="2CA53CBE" w14:textId="77777777" w:rsidR="00ED4AFB" w:rsidRDefault="00ED4AFB" w:rsidP="00ED4AFB">
      <w:r>
        <w:t xml:space="preserve">City: </w:t>
      </w:r>
      <w:proofErr w:type="spellStart"/>
      <w:r>
        <w:t>Evereska</w:t>
      </w:r>
      <w:proofErr w:type="spellEnd"/>
    </w:p>
    <w:p w14:paraId="5A18132C" w14:textId="77777777" w:rsidR="00ED4AFB" w:rsidRDefault="00ED4AFB" w:rsidP="00ED4AFB">
      <w:r>
        <w:t xml:space="preserve">Region: Western Heartlands, West </w:t>
      </w:r>
      <w:proofErr w:type="spellStart"/>
      <w:r>
        <w:t>Faerûn</w:t>
      </w:r>
      <w:proofErr w:type="spellEnd"/>
    </w:p>
    <w:p w14:paraId="68A46A21" w14:textId="77777777" w:rsidR="00ED4AFB" w:rsidRDefault="00ED4AFB" w:rsidP="00ED4AFB">
      <w:r>
        <w:t>College of the Herald</w:t>
      </w:r>
    </w:p>
    <w:p w14:paraId="06886A74" w14:textId="77777777" w:rsidR="00ED4AFB" w:rsidRDefault="00ED4AFB" w:rsidP="00ED4AFB">
      <w:r>
        <w:t xml:space="preserve">City: Herald's Holdfast, northwest of </w:t>
      </w:r>
      <w:proofErr w:type="spellStart"/>
      <w:r>
        <w:t>Silverymoon</w:t>
      </w:r>
      <w:proofErr w:type="spellEnd"/>
    </w:p>
    <w:p w14:paraId="4981502B" w14:textId="3A689E49" w:rsidR="00ED4AFB" w:rsidRDefault="00ED4AFB" w:rsidP="00ED4AFB">
      <w:r>
        <w:t xml:space="preserve">Region: Northwest </w:t>
      </w:r>
      <w:proofErr w:type="spellStart"/>
      <w:r>
        <w:t>Faerûn</w:t>
      </w:r>
      <w:proofErr w:type="spellEnd"/>
    </w:p>
    <w:p w14:paraId="6E71D28C" w14:textId="77777777" w:rsidR="00ED4AFB" w:rsidRDefault="00ED4AFB" w:rsidP="00ED4AFB">
      <w:r>
        <w:t>Do Jang of Won Kwang</w:t>
      </w:r>
    </w:p>
    <w:p w14:paraId="1FA72B70" w14:textId="77777777" w:rsidR="00ED4AFB" w:rsidRDefault="00ED4AFB" w:rsidP="00ED4AFB">
      <w:r>
        <w:t>City &amp; Region: Not specified in the page.</w:t>
      </w:r>
    </w:p>
    <w:p w14:paraId="6B3A34C9" w14:textId="77777777" w:rsidR="00ED4AFB" w:rsidRDefault="00ED4AFB" w:rsidP="00ED4AFB">
      <w:r>
        <w:t>Doss (College of Doss)</w:t>
      </w:r>
    </w:p>
    <w:p w14:paraId="3307FFB4" w14:textId="77777777" w:rsidR="00ED4AFB" w:rsidRDefault="00ED4AFB" w:rsidP="00ED4AFB">
      <w:r>
        <w:t xml:space="preserve">City &amp; Region: </w:t>
      </w:r>
      <w:proofErr w:type="spellStart"/>
      <w:r>
        <w:t>Berdusk</w:t>
      </w:r>
      <w:proofErr w:type="spellEnd"/>
      <w:r>
        <w:t xml:space="preserve">, Western Heartlands in West </w:t>
      </w:r>
      <w:proofErr w:type="spellStart"/>
      <w:r>
        <w:t>Faerûn</w:t>
      </w:r>
      <w:proofErr w:type="spellEnd"/>
      <w:r>
        <w:t>.</w:t>
      </w:r>
    </w:p>
    <w:p w14:paraId="54E95975" w14:textId="77777777" w:rsidR="00ED4AFB" w:rsidRDefault="00ED4AFB" w:rsidP="00ED4AFB">
      <w:r>
        <w:t>Dukars' Academy</w:t>
      </w:r>
    </w:p>
    <w:p w14:paraId="1719B8C5" w14:textId="77777777" w:rsidR="00ED4AFB" w:rsidRDefault="00ED4AFB" w:rsidP="00ED4AFB">
      <w:r>
        <w:t xml:space="preserve">City &amp; Region: Myth </w:t>
      </w:r>
      <w:proofErr w:type="spellStart"/>
      <w:r>
        <w:t>Nantar</w:t>
      </w:r>
      <w:proofErr w:type="spellEnd"/>
      <w:r>
        <w:t xml:space="preserve">, located underwater in the Sea of Fallen Stars in Interior </w:t>
      </w:r>
      <w:proofErr w:type="spellStart"/>
      <w:r>
        <w:t>Faerûn</w:t>
      </w:r>
      <w:proofErr w:type="spellEnd"/>
      <w:r>
        <w:t>.</w:t>
      </w:r>
    </w:p>
    <w:p w14:paraId="50D21A2F" w14:textId="77777777" w:rsidR="00ED4AFB" w:rsidRDefault="00ED4AFB" w:rsidP="00ED4AFB">
      <w:proofErr w:type="spellStart"/>
      <w:r>
        <w:t>Dweomercore</w:t>
      </w:r>
      <w:proofErr w:type="spellEnd"/>
    </w:p>
    <w:p w14:paraId="75400E32" w14:textId="274354E4" w:rsidR="00ED4AFB" w:rsidRDefault="00ED4AFB" w:rsidP="00ED4AFB">
      <w:r>
        <w:t xml:space="preserve">City &amp; Region: Located in Undermountain beneath the city of </w:t>
      </w:r>
      <w:proofErr w:type="spellStart"/>
      <w:r>
        <w:t>Waterdeep</w:t>
      </w:r>
      <w:proofErr w:type="spellEnd"/>
      <w:r>
        <w:t>.</w:t>
      </w:r>
    </w:p>
    <w:p w14:paraId="67F4613B" w14:textId="77777777" w:rsidR="00ED4AFB" w:rsidRDefault="00ED4AFB" w:rsidP="00ED4AFB">
      <w:proofErr w:type="spellStart"/>
      <w:r>
        <w:t>Eltorchul</w:t>
      </w:r>
      <w:proofErr w:type="spellEnd"/>
      <w:r>
        <w:t xml:space="preserve"> Academy</w:t>
      </w:r>
    </w:p>
    <w:p w14:paraId="2543080D" w14:textId="77777777" w:rsidR="00ED4AFB" w:rsidRDefault="00ED4AFB" w:rsidP="00ED4AFB">
      <w:r>
        <w:t xml:space="preserve">City: </w:t>
      </w:r>
      <w:proofErr w:type="spellStart"/>
      <w:r>
        <w:t>Waterdeep</w:t>
      </w:r>
      <w:proofErr w:type="spellEnd"/>
    </w:p>
    <w:p w14:paraId="1798989E" w14:textId="77777777" w:rsidR="00ED4AFB" w:rsidRDefault="00ED4AFB" w:rsidP="00ED4AFB">
      <w:r>
        <w:t xml:space="preserve">Region: Sea Ward of </w:t>
      </w:r>
      <w:proofErr w:type="spellStart"/>
      <w:r>
        <w:t>Waterdeep</w:t>
      </w:r>
      <w:proofErr w:type="spellEnd"/>
      <w:r>
        <w:t xml:space="preserve">, Northwest </w:t>
      </w:r>
      <w:proofErr w:type="spellStart"/>
      <w:r>
        <w:t>Faerûn</w:t>
      </w:r>
      <w:proofErr w:type="spellEnd"/>
    </w:p>
    <w:p w14:paraId="54239A39" w14:textId="77777777" w:rsidR="00ED4AFB" w:rsidRDefault="00ED4AFB" w:rsidP="00ED4AFB">
      <w:proofErr w:type="spellStart"/>
      <w:r>
        <w:t>Enalin's</w:t>
      </w:r>
      <w:proofErr w:type="spellEnd"/>
      <w:r>
        <w:t xml:space="preserve"> Shop of Adventurers' Supplies</w:t>
      </w:r>
    </w:p>
    <w:p w14:paraId="74E058B7" w14:textId="77777777" w:rsidR="00ED4AFB" w:rsidRDefault="00ED4AFB" w:rsidP="00ED4AFB">
      <w:r>
        <w:t xml:space="preserve">City: </w:t>
      </w:r>
      <w:proofErr w:type="spellStart"/>
      <w:r>
        <w:t>Loudwater</w:t>
      </w:r>
      <w:proofErr w:type="spellEnd"/>
    </w:p>
    <w:p w14:paraId="5DB866C7" w14:textId="77777777" w:rsidR="00ED4AFB" w:rsidRDefault="00ED4AFB" w:rsidP="00ED4AFB">
      <w:r>
        <w:t xml:space="preserve">Region: </w:t>
      </w:r>
      <w:proofErr w:type="spellStart"/>
      <w:r>
        <w:t>Delimbiyr</w:t>
      </w:r>
      <w:proofErr w:type="spellEnd"/>
      <w:r>
        <w:t xml:space="preserve"> Vale, Northwest </w:t>
      </w:r>
      <w:proofErr w:type="spellStart"/>
      <w:r>
        <w:t>Faerûn</w:t>
      </w:r>
      <w:proofErr w:type="spellEnd"/>
    </w:p>
    <w:p w14:paraId="064BDBB4" w14:textId="77777777" w:rsidR="00ED4AFB" w:rsidRDefault="00ED4AFB" w:rsidP="00ED4AFB">
      <w:r>
        <w:t>End's Rest</w:t>
      </w:r>
    </w:p>
    <w:p w14:paraId="27384216" w14:textId="77777777" w:rsidR="00ED4AFB" w:rsidRDefault="00ED4AFB" w:rsidP="00ED4AFB">
      <w:r>
        <w:t>City: Heliogabalus</w:t>
      </w:r>
    </w:p>
    <w:p w14:paraId="344C1A96" w14:textId="77777777" w:rsidR="00ED4AFB" w:rsidRDefault="00ED4AFB" w:rsidP="00ED4AFB">
      <w:r>
        <w:t xml:space="preserve">Region: Damara, Northeast </w:t>
      </w:r>
      <w:proofErr w:type="spellStart"/>
      <w:r>
        <w:t>Faerûn</w:t>
      </w:r>
      <w:proofErr w:type="spellEnd"/>
    </w:p>
    <w:p w14:paraId="66A4C91A" w14:textId="77777777" w:rsidR="00ED4AFB" w:rsidRDefault="00ED4AFB" w:rsidP="00ED4AFB">
      <w:r>
        <w:t>Gathering of Magicians</w:t>
      </w:r>
    </w:p>
    <w:p w14:paraId="5AC3D7C4" w14:textId="77777777" w:rsidR="00ED4AFB" w:rsidRDefault="00ED4AFB" w:rsidP="00ED4AFB">
      <w:r>
        <w:t xml:space="preserve">City: </w:t>
      </w:r>
      <w:proofErr w:type="spellStart"/>
      <w:r>
        <w:t>Heldapan</w:t>
      </w:r>
      <w:proofErr w:type="spellEnd"/>
    </w:p>
    <w:p w14:paraId="2A07618E" w14:textId="26395492" w:rsidR="00ED4AFB" w:rsidRDefault="00ED4AFB" w:rsidP="00ED4AFB">
      <w:r>
        <w:t xml:space="preserve">Region: </w:t>
      </w:r>
      <w:proofErr w:type="spellStart"/>
      <w:r>
        <w:t>Durpar</w:t>
      </w:r>
      <w:proofErr w:type="spellEnd"/>
      <w:r>
        <w:t xml:space="preserve">, Southeast </w:t>
      </w:r>
      <w:proofErr w:type="spellStart"/>
      <w:r>
        <w:t>Faerûn</w:t>
      </w:r>
      <w:proofErr w:type="spellEnd"/>
    </w:p>
    <w:p w14:paraId="2F13B5B8" w14:textId="77777777" w:rsidR="001B2338" w:rsidRDefault="001B2338" w:rsidP="001B2338">
      <w:r>
        <w:lastRenderedPageBreak/>
        <w:t>Golden Fox Martial Arts School</w:t>
      </w:r>
    </w:p>
    <w:p w14:paraId="222F2AEA" w14:textId="77777777" w:rsidR="001B2338" w:rsidRDefault="001B2338" w:rsidP="001B2338"/>
    <w:p w14:paraId="068E0909" w14:textId="77777777" w:rsidR="001B2338" w:rsidRDefault="001B2338" w:rsidP="001B2338">
      <w:r>
        <w:t xml:space="preserve">City: </w:t>
      </w:r>
      <w:proofErr w:type="spellStart"/>
      <w:r>
        <w:t>Akkaido</w:t>
      </w:r>
      <w:proofErr w:type="spellEnd"/>
    </w:p>
    <w:p w14:paraId="11FD5053" w14:textId="77777777" w:rsidR="001B2338" w:rsidRDefault="001B2338" w:rsidP="001B2338">
      <w:r>
        <w:t xml:space="preserve">Region: Island of Tsukishima in </w:t>
      </w:r>
      <w:proofErr w:type="spellStart"/>
      <w:r>
        <w:t>Wa</w:t>
      </w:r>
      <w:proofErr w:type="spellEnd"/>
    </w:p>
    <w:p w14:paraId="3DFF4084" w14:textId="77777777" w:rsidR="001B2338" w:rsidRDefault="001B2338" w:rsidP="001B2338">
      <w:r>
        <w:t>Grand University of Huzuz</w:t>
      </w:r>
    </w:p>
    <w:p w14:paraId="045AE2EC" w14:textId="77777777" w:rsidR="001B2338" w:rsidRDefault="001B2338" w:rsidP="001B2338"/>
    <w:p w14:paraId="2DC0187B" w14:textId="77777777" w:rsidR="001B2338" w:rsidRDefault="001B2338" w:rsidP="001B2338">
      <w:r>
        <w:t>City: Huzuz</w:t>
      </w:r>
    </w:p>
    <w:p w14:paraId="3D77E89F" w14:textId="77777777" w:rsidR="001B2338" w:rsidRDefault="001B2338" w:rsidP="001B2338">
      <w:r>
        <w:t xml:space="preserve">Region: Pilgrims' District of Huzuz, Cities of the Heart in Interior </w:t>
      </w:r>
      <w:proofErr w:type="spellStart"/>
      <w:r>
        <w:t>Zakhara</w:t>
      </w:r>
      <w:proofErr w:type="spellEnd"/>
    </w:p>
    <w:p w14:paraId="3C23EF9B" w14:textId="77777777" w:rsidR="001B2338" w:rsidRDefault="001B2338" w:rsidP="001B2338">
      <w:r>
        <w:t>Great Mosque of Selan</w:t>
      </w:r>
    </w:p>
    <w:p w14:paraId="49ABF0F7" w14:textId="77777777" w:rsidR="001B2338" w:rsidRDefault="001B2338" w:rsidP="001B2338"/>
    <w:p w14:paraId="6447FD88" w14:textId="77777777" w:rsidR="001B2338" w:rsidRDefault="001B2338" w:rsidP="001B2338">
      <w:r>
        <w:t>City: Medina al-</w:t>
      </w:r>
      <w:proofErr w:type="spellStart"/>
      <w:r>
        <w:t>Afyal</w:t>
      </w:r>
      <w:proofErr w:type="spellEnd"/>
    </w:p>
    <w:p w14:paraId="38D64763" w14:textId="77777777" w:rsidR="001B2338" w:rsidRDefault="001B2338" w:rsidP="001B2338">
      <w:r>
        <w:t xml:space="preserve">Region: Island of </w:t>
      </w:r>
      <w:proofErr w:type="spellStart"/>
      <w:r>
        <w:t>Afyal</w:t>
      </w:r>
      <w:proofErr w:type="spellEnd"/>
      <w:r>
        <w:t xml:space="preserve"> in East </w:t>
      </w:r>
      <w:proofErr w:type="spellStart"/>
      <w:r>
        <w:t>Zakhara</w:t>
      </w:r>
      <w:proofErr w:type="spellEnd"/>
    </w:p>
    <w:p w14:paraId="0F7D79E8" w14:textId="77777777" w:rsidR="001B2338" w:rsidRDefault="001B2338" w:rsidP="001B2338">
      <w:r>
        <w:t xml:space="preserve">Great School of </w:t>
      </w:r>
      <w:proofErr w:type="spellStart"/>
      <w:r>
        <w:t>Deneir</w:t>
      </w:r>
      <w:proofErr w:type="spellEnd"/>
    </w:p>
    <w:p w14:paraId="5BBA840F" w14:textId="77777777" w:rsidR="001B2338" w:rsidRDefault="001B2338" w:rsidP="001B2338"/>
    <w:p w14:paraId="1D6917EE" w14:textId="77777777" w:rsidR="001B2338" w:rsidRDefault="001B2338" w:rsidP="001B2338">
      <w:r>
        <w:t xml:space="preserve">City: </w:t>
      </w:r>
      <w:proofErr w:type="spellStart"/>
      <w:r>
        <w:t>Almorel</w:t>
      </w:r>
      <w:proofErr w:type="spellEnd"/>
    </w:p>
    <w:p w14:paraId="63C7CF30" w14:textId="77777777" w:rsidR="001B2338" w:rsidRDefault="001B2338" w:rsidP="001B2338">
      <w:r>
        <w:t xml:space="preserve">Region: </w:t>
      </w:r>
      <w:proofErr w:type="spellStart"/>
      <w:r>
        <w:t>Hordelands</w:t>
      </w:r>
      <w:proofErr w:type="spellEnd"/>
      <w:r>
        <w:t xml:space="preserve"> in Northeast </w:t>
      </w:r>
      <w:proofErr w:type="spellStart"/>
      <w:r>
        <w:t>Faerûn</w:t>
      </w:r>
      <w:proofErr w:type="spellEnd"/>
    </w:p>
    <w:p w14:paraId="03645A74" w14:textId="77777777" w:rsidR="001B2338" w:rsidRDefault="001B2338" w:rsidP="001B2338">
      <w:proofErr w:type="spellStart"/>
      <w:r>
        <w:t>Halaster's</w:t>
      </w:r>
      <w:proofErr w:type="spellEnd"/>
      <w:r>
        <w:t xml:space="preserve"> Heirs</w:t>
      </w:r>
    </w:p>
    <w:p w14:paraId="3BEECAD7" w14:textId="77777777" w:rsidR="001B2338" w:rsidRDefault="001B2338" w:rsidP="001B2338"/>
    <w:p w14:paraId="52E86482" w14:textId="77777777" w:rsidR="001B2338" w:rsidRDefault="001B2338" w:rsidP="001B2338">
      <w:r>
        <w:t xml:space="preserve">City: </w:t>
      </w:r>
      <w:proofErr w:type="spellStart"/>
      <w:r>
        <w:t>Waterdeep</w:t>
      </w:r>
      <w:proofErr w:type="spellEnd"/>
      <w:r>
        <w:t xml:space="preserve"> (Undermountain)</w:t>
      </w:r>
    </w:p>
    <w:p w14:paraId="66347CAE" w14:textId="3864B73A" w:rsidR="001B2338" w:rsidRDefault="001B2338" w:rsidP="001B2338">
      <w:r>
        <w:t xml:space="preserve">Region: Northwest </w:t>
      </w:r>
      <w:proofErr w:type="spellStart"/>
      <w:r>
        <w:t>Faerûn</w:t>
      </w:r>
      <w:proofErr w:type="spellEnd"/>
    </w:p>
    <w:p w14:paraId="505A058E" w14:textId="77777777" w:rsidR="001B2338" w:rsidRDefault="001B2338" w:rsidP="001B2338"/>
    <w:p w14:paraId="0D0C8F1C" w14:textId="77777777" w:rsidR="001B2338" w:rsidRDefault="001B2338" w:rsidP="001B2338">
      <w:r>
        <w:t xml:space="preserve">Hall of the </w:t>
      </w:r>
      <w:proofErr w:type="spellStart"/>
      <w:r>
        <w:t>Kaliesh'erai</w:t>
      </w:r>
      <w:proofErr w:type="spellEnd"/>
    </w:p>
    <w:p w14:paraId="35DAEC6E" w14:textId="77777777" w:rsidR="001B2338" w:rsidRDefault="001B2338" w:rsidP="001B2338"/>
    <w:p w14:paraId="2AAD07D6" w14:textId="77777777" w:rsidR="001B2338" w:rsidRDefault="001B2338" w:rsidP="001B2338">
      <w:r>
        <w:t xml:space="preserve">City: </w:t>
      </w:r>
      <w:proofErr w:type="spellStart"/>
      <w:r>
        <w:t>Evereska</w:t>
      </w:r>
      <w:proofErr w:type="spellEnd"/>
    </w:p>
    <w:p w14:paraId="4B126858" w14:textId="77777777" w:rsidR="001B2338" w:rsidRDefault="001B2338" w:rsidP="001B2338">
      <w:r>
        <w:t xml:space="preserve">Region: Western Heartlands, West </w:t>
      </w:r>
      <w:proofErr w:type="spellStart"/>
      <w:r>
        <w:t>Faerûn</w:t>
      </w:r>
      <w:proofErr w:type="spellEnd"/>
    </w:p>
    <w:p w14:paraId="1C39DC60" w14:textId="77777777" w:rsidR="001B2338" w:rsidRDefault="001B2338" w:rsidP="001B2338">
      <w:r>
        <w:t>House of Healing</w:t>
      </w:r>
    </w:p>
    <w:p w14:paraId="72C811A2" w14:textId="77777777" w:rsidR="001B2338" w:rsidRDefault="001B2338" w:rsidP="001B2338"/>
    <w:p w14:paraId="00596DFD" w14:textId="77777777" w:rsidR="001B2338" w:rsidRDefault="001B2338" w:rsidP="001B2338">
      <w:r>
        <w:t xml:space="preserve">City: </w:t>
      </w:r>
      <w:proofErr w:type="spellStart"/>
      <w:r>
        <w:t>Waterdeep</w:t>
      </w:r>
      <w:proofErr w:type="spellEnd"/>
    </w:p>
    <w:p w14:paraId="01DD3963" w14:textId="77777777" w:rsidR="001B2338" w:rsidRDefault="001B2338" w:rsidP="001B2338">
      <w:r>
        <w:t xml:space="preserve">Region: North Ward of </w:t>
      </w:r>
      <w:proofErr w:type="spellStart"/>
      <w:r>
        <w:t>Waterdeep</w:t>
      </w:r>
      <w:proofErr w:type="spellEnd"/>
      <w:r>
        <w:t xml:space="preserve">, Northwest </w:t>
      </w:r>
      <w:proofErr w:type="spellStart"/>
      <w:r>
        <w:t>Faerûn</w:t>
      </w:r>
      <w:proofErr w:type="spellEnd"/>
    </w:p>
    <w:p w14:paraId="1EEF4078" w14:textId="77777777" w:rsidR="001B2338" w:rsidRDefault="001B2338" w:rsidP="001B2338">
      <w:r>
        <w:t>House of the All-Seeing Orb</w:t>
      </w:r>
    </w:p>
    <w:p w14:paraId="5B88F19B" w14:textId="77777777" w:rsidR="001B2338" w:rsidRDefault="001B2338" w:rsidP="001B2338"/>
    <w:p w14:paraId="2FA99FD6" w14:textId="77777777" w:rsidR="001B2338" w:rsidRDefault="001B2338" w:rsidP="001B2338">
      <w:r>
        <w:t xml:space="preserve">City: </w:t>
      </w:r>
      <w:proofErr w:type="spellStart"/>
      <w:r>
        <w:t>Tashluta</w:t>
      </w:r>
      <w:proofErr w:type="spellEnd"/>
    </w:p>
    <w:p w14:paraId="1965B2B4" w14:textId="77777777" w:rsidR="001B2338" w:rsidRDefault="001B2338" w:rsidP="001B2338">
      <w:r>
        <w:t xml:space="preserve">Region: </w:t>
      </w:r>
      <w:proofErr w:type="spellStart"/>
      <w:r>
        <w:t>Tashalar</w:t>
      </w:r>
      <w:proofErr w:type="spellEnd"/>
      <w:r>
        <w:t xml:space="preserve">, Southwest </w:t>
      </w:r>
      <w:proofErr w:type="spellStart"/>
      <w:r>
        <w:t>Faerûn</w:t>
      </w:r>
      <w:proofErr w:type="spellEnd"/>
    </w:p>
    <w:p w14:paraId="55D57AED" w14:textId="77777777" w:rsidR="008C3B15" w:rsidRDefault="008C3B15" w:rsidP="001B2338"/>
    <w:p w14:paraId="3338EE14" w14:textId="00E2FB13" w:rsidR="008C3B15" w:rsidRDefault="008C3B15" w:rsidP="001B2338">
      <w:r>
        <w:t xml:space="preserve">Mage Guild of </w:t>
      </w:r>
      <w:proofErr w:type="spellStart"/>
      <w:r>
        <w:t>Waterdeep</w:t>
      </w:r>
      <w:proofErr w:type="spellEnd"/>
    </w:p>
    <w:p w14:paraId="49C741A2" w14:textId="2A255067" w:rsidR="008C3B15" w:rsidRDefault="008C3B15" w:rsidP="001B2338">
      <w:r>
        <w:t xml:space="preserve">City: </w:t>
      </w:r>
      <w:proofErr w:type="spellStart"/>
      <w:r>
        <w:t>Waterdeep</w:t>
      </w:r>
      <w:proofErr w:type="spellEnd"/>
    </w:p>
    <w:p w14:paraId="766D3A3D" w14:textId="77777777" w:rsidR="008C3B15" w:rsidRDefault="008C3B15" w:rsidP="001B2338"/>
    <w:p w14:paraId="1E54FF17" w14:textId="77777777" w:rsidR="008C3B15" w:rsidRDefault="008C3B15" w:rsidP="001B2338"/>
    <w:p w14:paraId="6D8574AF" w14:textId="79D9CA75" w:rsidR="001B2338" w:rsidRDefault="001B2338" w:rsidP="001B2338">
      <w:r>
        <w:t>House of the Homeless</w:t>
      </w:r>
    </w:p>
    <w:p w14:paraId="33DA60DA" w14:textId="77777777" w:rsidR="001B2338" w:rsidRDefault="001B2338" w:rsidP="001B2338"/>
    <w:p w14:paraId="5BC247A9" w14:textId="77777777" w:rsidR="001B2338" w:rsidRDefault="001B2338" w:rsidP="001B2338">
      <w:r>
        <w:lastRenderedPageBreak/>
        <w:t xml:space="preserve">City: </w:t>
      </w:r>
      <w:proofErr w:type="spellStart"/>
      <w:r>
        <w:t>Waterdeep</w:t>
      </w:r>
      <w:proofErr w:type="spellEnd"/>
    </w:p>
    <w:p w14:paraId="47440EA3" w14:textId="77777777" w:rsidR="001B2338" w:rsidRDefault="001B2338" w:rsidP="001B2338">
      <w:r>
        <w:t xml:space="preserve">Region: City of the Dead in </w:t>
      </w:r>
      <w:proofErr w:type="spellStart"/>
      <w:r>
        <w:t>Waterdeep</w:t>
      </w:r>
      <w:proofErr w:type="spellEnd"/>
      <w:r>
        <w:t xml:space="preserve">, Northwest </w:t>
      </w:r>
      <w:proofErr w:type="spellStart"/>
      <w:r>
        <w:t>Faerûn</w:t>
      </w:r>
      <w:proofErr w:type="spellEnd"/>
    </w:p>
    <w:p w14:paraId="18F260CE" w14:textId="77777777" w:rsidR="001B2338" w:rsidRDefault="001B2338" w:rsidP="001B2338">
      <w:r>
        <w:t>House of Wonders</w:t>
      </w:r>
    </w:p>
    <w:p w14:paraId="25786D4B" w14:textId="77777777" w:rsidR="001B2338" w:rsidRDefault="001B2338" w:rsidP="001B2338"/>
    <w:p w14:paraId="1805A167" w14:textId="77777777" w:rsidR="001B2338" w:rsidRDefault="001B2338" w:rsidP="001B2338">
      <w:r>
        <w:t xml:space="preserve">City: </w:t>
      </w:r>
      <w:proofErr w:type="spellStart"/>
      <w:r>
        <w:t>Urmlaspyr</w:t>
      </w:r>
      <w:proofErr w:type="spellEnd"/>
    </w:p>
    <w:p w14:paraId="51E72D51" w14:textId="2B0DA703" w:rsidR="001B2338" w:rsidRDefault="001B2338" w:rsidP="001B2338">
      <w:r>
        <w:t xml:space="preserve">Region: </w:t>
      </w:r>
      <w:proofErr w:type="spellStart"/>
      <w:r>
        <w:t>Sembia</w:t>
      </w:r>
      <w:proofErr w:type="spellEnd"/>
      <w:r>
        <w:t xml:space="preserve">, Interior </w:t>
      </w:r>
      <w:proofErr w:type="spellStart"/>
      <w:r>
        <w:t>Faerûn</w:t>
      </w:r>
      <w:proofErr w:type="spellEnd"/>
    </w:p>
    <w:p w14:paraId="61B6EA1E" w14:textId="77777777" w:rsidR="001B2338" w:rsidRDefault="001B2338" w:rsidP="001B2338">
      <w:r>
        <w:t>Imperial College of Geomancy</w:t>
      </w:r>
    </w:p>
    <w:p w14:paraId="41405DE3" w14:textId="77777777" w:rsidR="001B2338" w:rsidRDefault="001B2338" w:rsidP="001B2338"/>
    <w:p w14:paraId="5D5EA7E7" w14:textId="77777777" w:rsidR="001B2338" w:rsidRDefault="001B2338" w:rsidP="001B2338">
      <w:r>
        <w:t>City: Not specified</w:t>
      </w:r>
    </w:p>
    <w:p w14:paraId="135C2BFA" w14:textId="77777777" w:rsidR="001B2338" w:rsidRDefault="001B2338" w:rsidP="001B2338">
      <w:r>
        <w:t xml:space="preserve">Region: Kadar, </w:t>
      </w:r>
      <w:proofErr w:type="spellStart"/>
      <w:r>
        <w:t>Zakhara</w:t>
      </w:r>
      <w:proofErr w:type="spellEnd"/>
      <w:r>
        <w:t xml:space="preserve"> (Cities of the Ancients, East </w:t>
      </w:r>
      <w:proofErr w:type="spellStart"/>
      <w:r>
        <w:t>Zakhara</w:t>
      </w:r>
      <w:proofErr w:type="spellEnd"/>
      <w:r>
        <w:t>)</w:t>
      </w:r>
    </w:p>
    <w:p w14:paraId="520FCE3E" w14:textId="77777777" w:rsidR="001B2338" w:rsidRDefault="001B2338" w:rsidP="001B2338">
      <w:proofErr w:type="spellStart"/>
      <w:r>
        <w:t>Incanistaeum</w:t>
      </w:r>
      <w:proofErr w:type="spellEnd"/>
    </w:p>
    <w:p w14:paraId="4367F1BF" w14:textId="77777777" w:rsidR="001B2338" w:rsidRDefault="001B2338" w:rsidP="001B2338"/>
    <w:p w14:paraId="05B20255" w14:textId="77777777" w:rsidR="001B2338" w:rsidRDefault="001B2338" w:rsidP="001B2338">
      <w:r>
        <w:t xml:space="preserve">City: Myth </w:t>
      </w:r>
      <w:proofErr w:type="spellStart"/>
      <w:r>
        <w:t>Drannor</w:t>
      </w:r>
      <w:proofErr w:type="spellEnd"/>
    </w:p>
    <w:p w14:paraId="19103778" w14:textId="77777777" w:rsidR="001B2338" w:rsidRDefault="001B2338" w:rsidP="001B2338">
      <w:r>
        <w:t xml:space="preserve">Region: </w:t>
      </w:r>
      <w:proofErr w:type="spellStart"/>
      <w:r>
        <w:t>Cormanthyr</w:t>
      </w:r>
      <w:proofErr w:type="spellEnd"/>
      <w:r>
        <w:t xml:space="preserve">, North </w:t>
      </w:r>
      <w:proofErr w:type="spellStart"/>
      <w:r>
        <w:t>Faerûn</w:t>
      </w:r>
      <w:proofErr w:type="spellEnd"/>
      <w:r>
        <w:t xml:space="preserve"> (Eastern Heartlands)</w:t>
      </w:r>
    </w:p>
    <w:p w14:paraId="1E2CC01A" w14:textId="77777777" w:rsidR="001B2338" w:rsidRDefault="001B2338" w:rsidP="001B2338">
      <w:r>
        <w:t>Lady's College</w:t>
      </w:r>
    </w:p>
    <w:p w14:paraId="35D26031" w14:textId="77777777" w:rsidR="001B2338" w:rsidRDefault="001B2338" w:rsidP="001B2338"/>
    <w:p w14:paraId="62C0FADC" w14:textId="77777777" w:rsidR="001B2338" w:rsidRDefault="001B2338" w:rsidP="001B2338">
      <w:r>
        <w:t xml:space="preserve">City: </w:t>
      </w:r>
      <w:proofErr w:type="spellStart"/>
      <w:r>
        <w:t>Silverymoon</w:t>
      </w:r>
      <w:proofErr w:type="spellEnd"/>
    </w:p>
    <w:p w14:paraId="638F7449" w14:textId="2064B991" w:rsidR="001B2338" w:rsidRDefault="001B2338" w:rsidP="001B2338">
      <w:r>
        <w:t xml:space="preserve">Region: Northwest </w:t>
      </w:r>
      <w:proofErr w:type="spellStart"/>
      <w:r>
        <w:t>Faerûn</w:t>
      </w:r>
      <w:proofErr w:type="spellEnd"/>
    </w:p>
    <w:p w14:paraId="7BA0A2F9" w14:textId="77777777" w:rsidR="008C3B15" w:rsidRDefault="008C3B15" w:rsidP="001B2338"/>
    <w:p w14:paraId="23D3F1F9" w14:textId="77777777" w:rsidR="008C3B15" w:rsidRDefault="008C3B15" w:rsidP="008C3B15">
      <w:r>
        <w:t>Lamp of Learning</w:t>
      </w:r>
    </w:p>
    <w:p w14:paraId="14F69EF3" w14:textId="77777777" w:rsidR="008C3B15" w:rsidRDefault="008C3B15" w:rsidP="008C3B15"/>
    <w:p w14:paraId="543C7A50" w14:textId="77777777" w:rsidR="008C3B15" w:rsidRDefault="008C3B15" w:rsidP="008C3B15">
      <w:r>
        <w:t>City: Baldur's Gate</w:t>
      </w:r>
    </w:p>
    <w:p w14:paraId="2F2D2515" w14:textId="77777777" w:rsidR="008C3B15" w:rsidRDefault="008C3B15" w:rsidP="008C3B15">
      <w:r>
        <w:t xml:space="preserve">Region: Little </w:t>
      </w:r>
      <w:proofErr w:type="spellStart"/>
      <w:r>
        <w:t>Calimshan</w:t>
      </w:r>
      <w:proofErr w:type="spellEnd"/>
      <w:r>
        <w:t xml:space="preserve"> in the Outer City</w:t>
      </w:r>
    </w:p>
    <w:p w14:paraId="71F45E2F" w14:textId="77777777" w:rsidR="008C3B15" w:rsidRDefault="008C3B15" w:rsidP="008C3B15">
      <w:proofErr w:type="spellStart"/>
      <w:r>
        <w:t>Loudwater</w:t>
      </w:r>
      <w:proofErr w:type="spellEnd"/>
      <w:r>
        <w:t xml:space="preserve"> Hall of Training</w:t>
      </w:r>
    </w:p>
    <w:p w14:paraId="46CE1CD2" w14:textId="77777777" w:rsidR="008C3B15" w:rsidRDefault="008C3B15" w:rsidP="008C3B15"/>
    <w:p w14:paraId="6C3485EB" w14:textId="77777777" w:rsidR="008C3B15" w:rsidRDefault="008C3B15" w:rsidP="008C3B15">
      <w:r>
        <w:t xml:space="preserve">City: </w:t>
      </w:r>
      <w:proofErr w:type="spellStart"/>
      <w:r>
        <w:t>Loudwater</w:t>
      </w:r>
      <w:proofErr w:type="spellEnd"/>
    </w:p>
    <w:p w14:paraId="36027C36" w14:textId="77777777" w:rsidR="008C3B15" w:rsidRDefault="008C3B15" w:rsidP="008C3B15">
      <w:r>
        <w:t xml:space="preserve">Region: </w:t>
      </w:r>
      <w:proofErr w:type="spellStart"/>
      <w:r>
        <w:t>Delimbiyr</w:t>
      </w:r>
      <w:proofErr w:type="spellEnd"/>
      <w:r>
        <w:t xml:space="preserve"> Vale, Northwest </w:t>
      </w:r>
      <w:proofErr w:type="spellStart"/>
      <w:r>
        <w:t>Faerûn</w:t>
      </w:r>
      <w:proofErr w:type="spellEnd"/>
    </w:p>
    <w:p w14:paraId="1863F691" w14:textId="77777777" w:rsidR="008C3B15" w:rsidRDefault="008C3B15" w:rsidP="008C3B15">
      <w:r>
        <w:t>Mac-</w:t>
      </w:r>
      <w:proofErr w:type="spellStart"/>
      <w:r>
        <w:t>Fuirmidh</w:t>
      </w:r>
      <w:proofErr w:type="spellEnd"/>
    </w:p>
    <w:p w14:paraId="4DF6CF13" w14:textId="77777777" w:rsidR="008C3B15" w:rsidRDefault="008C3B15" w:rsidP="008C3B15"/>
    <w:p w14:paraId="1072E0CD" w14:textId="77777777" w:rsidR="008C3B15" w:rsidRDefault="008C3B15" w:rsidP="008C3B15">
      <w:r>
        <w:t>City: Not specified</w:t>
      </w:r>
    </w:p>
    <w:p w14:paraId="7B7F21B5" w14:textId="2226C43C" w:rsidR="008C3B15" w:rsidRDefault="008C3B15" w:rsidP="008C3B15">
      <w:r>
        <w:t xml:space="preserve">Region: </w:t>
      </w:r>
      <w:proofErr w:type="spellStart"/>
      <w:r>
        <w:t>Moonshae</w:t>
      </w:r>
      <w:proofErr w:type="spellEnd"/>
      <w:r>
        <w:t xml:space="preserve"> Isles, West </w:t>
      </w:r>
      <w:proofErr w:type="spellStart"/>
      <w:r>
        <w:t>Faerûn</w:t>
      </w:r>
      <w:proofErr w:type="spellEnd"/>
    </w:p>
    <w:p w14:paraId="29B7EBD5" w14:textId="77777777" w:rsidR="008C3B15" w:rsidRDefault="008C3B15" w:rsidP="008C3B15"/>
    <w:p w14:paraId="7C99DDBB" w14:textId="77777777" w:rsidR="008C3B15" w:rsidRDefault="008C3B15" w:rsidP="008C3B15">
      <w:proofErr w:type="spellStart"/>
      <w:r>
        <w:t>Magistrati</w:t>
      </w:r>
      <w:proofErr w:type="spellEnd"/>
    </w:p>
    <w:p w14:paraId="35DC5522" w14:textId="77777777" w:rsidR="008C3B15" w:rsidRDefault="008C3B15" w:rsidP="008C3B15"/>
    <w:p w14:paraId="60BAB91D" w14:textId="77777777" w:rsidR="008C3B15" w:rsidRDefault="008C3B15" w:rsidP="008C3B15">
      <w:r>
        <w:t xml:space="preserve">City &amp; Region: Not specified. The </w:t>
      </w:r>
      <w:proofErr w:type="spellStart"/>
      <w:r>
        <w:t>Magistrati</w:t>
      </w:r>
      <w:proofErr w:type="spellEnd"/>
      <w:r>
        <w:t xml:space="preserve"> were specialty priests devoted to </w:t>
      </w:r>
      <w:proofErr w:type="spellStart"/>
      <w:r>
        <w:t>Azuth</w:t>
      </w:r>
      <w:proofErr w:type="spellEnd"/>
      <w:r>
        <w:t>, the Lord of Spells, and were not tied to a specific location.</w:t>
      </w:r>
    </w:p>
    <w:p w14:paraId="765C7D7A" w14:textId="77777777" w:rsidR="008C3B15" w:rsidRDefault="008C3B15" w:rsidP="008C3B15">
      <w:r>
        <w:t xml:space="preserve">Mamoon </w:t>
      </w:r>
      <w:proofErr w:type="spellStart"/>
      <w:r>
        <w:t>Klesir's</w:t>
      </w:r>
      <w:proofErr w:type="spellEnd"/>
      <w:r>
        <w:t xml:space="preserve"> University</w:t>
      </w:r>
    </w:p>
    <w:p w14:paraId="55469965" w14:textId="77777777" w:rsidR="008C3B15" w:rsidRDefault="008C3B15" w:rsidP="008C3B15"/>
    <w:p w14:paraId="10779D13" w14:textId="77777777" w:rsidR="008C3B15" w:rsidRDefault="008C3B15" w:rsidP="008C3B15">
      <w:r>
        <w:t>City: Huzuz</w:t>
      </w:r>
    </w:p>
    <w:p w14:paraId="7EB9A74C" w14:textId="57D18C29" w:rsidR="008C3B15" w:rsidRDefault="008C3B15" w:rsidP="008C3B15">
      <w:r>
        <w:lastRenderedPageBreak/>
        <w:t xml:space="preserve">Region: Craft District in the northeast corner of Huzuz, Cities of the Heart in Interior </w:t>
      </w:r>
      <w:proofErr w:type="spellStart"/>
      <w:r>
        <w:t>Zakhara</w:t>
      </w:r>
      <w:proofErr w:type="spellEnd"/>
    </w:p>
    <w:p w14:paraId="4D161BCB" w14:textId="77777777" w:rsidR="00406AE0" w:rsidRDefault="00406AE0" w:rsidP="008C3B15"/>
    <w:p w14:paraId="6A121BC0" w14:textId="77777777" w:rsidR="00406AE0" w:rsidRDefault="00406AE0" w:rsidP="00406AE0">
      <w:r>
        <w:t>Mielikki's Glade</w:t>
      </w:r>
    </w:p>
    <w:p w14:paraId="53BF8ECF" w14:textId="77777777" w:rsidR="00406AE0" w:rsidRDefault="00406AE0" w:rsidP="00406AE0"/>
    <w:p w14:paraId="76D670EA" w14:textId="77777777" w:rsidR="00406AE0" w:rsidRDefault="00406AE0" w:rsidP="00406AE0">
      <w:r>
        <w:t xml:space="preserve">City: </w:t>
      </w:r>
      <w:proofErr w:type="spellStart"/>
      <w:r>
        <w:t>Silverymoon</w:t>
      </w:r>
      <w:proofErr w:type="spellEnd"/>
    </w:p>
    <w:p w14:paraId="1BB6B96C" w14:textId="77777777" w:rsidR="00406AE0" w:rsidRDefault="00406AE0" w:rsidP="00406AE0">
      <w:r>
        <w:t>Region: Southbank</w:t>
      </w:r>
    </w:p>
    <w:p w14:paraId="4BF413D0" w14:textId="77777777" w:rsidR="00406AE0" w:rsidRDefault="00406AE0" w:rsidP="00406AE0">
      <w:proofErr w:type="spellStart"/>
      <w:r>
        <w:t>Miresk's</w:t>
      </w:r>
      <w:proofErr w:type="spellEnd"/>
      <w:r>
        <w:t xml:space="preserve"> School of Thaumaturgy</w:t>
      </w:r>
    </w:p>
    <w:p w14:paraId="6DA8F983" w14:textId="77777777" w:rsidR="00406AE0" w:rsidRDefault="00406AE0" w:rsidP="00406AE0"/>
    <w:p w14:paraId="06790676" w14:textId="77777777" w:rsidR="00406AE0" w:rsidRDefault="00406AE0" w:rsidP="00406AE0">
      <w:r>
        <w:t xml:space="preserve">City: </w:t>
      </w:r>
      <w:proofErr w:type="spellStart"/>
      <w:r>
        <w:t>Silverymoon</w:t>
      </w:r>
      <w:proofErr w:type="spellEnd"/>
    </w:p>
    <w:p w14:paraId="6BF997AF" w14:textId="77777777" w:rsidR="00406AE0" w:rsidRDefault="00406AE0" w:rsidP="00406AE0">
      <w:r>
        <w:t>Region: Southbank</w:t>
      </w:r>
    </w:p>
    <w:p w14:paraId="613D04F7" w14:textId="77777777" w:rsidR="00406AE0" w:rsidRDefault="00406AE0" w:rsidP="00406AE0">
      <w:r>
        <w:t>Monastery of St. Domin</w:t>
      </w:r>
    </w:p>
    <w:p w14:paraId="7CF46340" w14:textId="77777777" w:rsidR="00406AE0" w:rsidRDefault="00406AE0" w:rsidP="00406AE0"/>
    <w:p w14:paraId="46908131" w14:textId="77777777" w:rsidR="00406AE0" w:rsidRDefault="00406AE0" w:rsidP="00406AE0">
      <w:r>
        <w:t xml:space="preserve">City: Near </w:t>
      </w:r>
      <w:proofErr w:type="spellStart"/>
      <w:r>
        <w:t>Mosstone</w:t>
      </w:r>
      <w:proofErr w:type="spellEnd"/>
    </w:p>
    <w:p w14:paraId="66436F0E" w14:textId="30B900DB" w:rsidR="00406AE0" w:rsidRDefault="00406AE0" w:rsidP="00406AE0">
      <w:r>
        <w:t xml:space="preserve">Region: </w:t>
      </w:r>
      <w:proofErr w:type="spellStart"/>
      <w:r>
        <w:t>Tethyr</w:t>
      </w:r>
      <w:proofErr w:type="spellEnd"/>
      <w:r>
        <w:t>, specifically near Firedrake Road and Firedrake Bay</w:t>
      </w:r>
    </w:p>
    <w:p w14:paraId="14B003C3" w14:textId="77777777" w:rsidR="00406AE0" w:rsidRDefault="00406AE0" w:rsidP="00406AE0"/>
    <w:p w14:paraId="2A3AEEBD" w14:textId="77777777" w:rsidR="00406AE0" w:rsidRDefault="00406AE0" w:rsidP="00406AE0">
      <w:r>
        <w:t>Monastery of the Sun</w:t>
      </w:r>
    </w:p>
    <w:p w14:paraId="31E59A42" w14:textId="77777777" w:rsidR="00406AE0" w:rsidRDefault="00406AE0" w:rsidP="00406AE0"/>
    <w:p w14:paraId="505BA866" w14:textId="77777777" w:rsidR="00406AE0" w:rsidRDefault="00406AE0" w:rsidP="00406AE0">
      <w:r>
        <w:t xml:space="preserve">City: </w:t>
      </w:r>
      <w:proofErr w:type="spellStart"/>
      <w:r>
        <w:t>Waterdeep</w:t>
      </w:r>
      <w:proofErr w:type="spellEnd"/>
    </w:p>
    <w:p w14:paraId="67582366" w14:textId="77777777" w:rsidR="00406AE0" w:rsidRDefault="00406AE0" w:rsidP="00406AE0">
      <w:r>
        <w:t>Region: Trades Ward</w:t>
      </w:r>
    </w:p>
    <w:p w14:paraId="3B52F1CC" w14:textId="77777777" w:rsidR="00406AE0" w:rsidRDefault="00406AE0" w:rsidP="00406AE0">
      <w:proofErr w:type="spellStart"/>
      <w:r>
        <w:t>Moonhall</w:t>
      </w:r>
      <w:proofErr w:type="spellEnd"/>
    </w:p>
    <w:p w14:paraId="7812EE9B" w14:textId="77777777" w:rsidR="00406AE0" w:rsidRDefault="00406AE0" w:rsidP="00406AE0"/>
    <w:p w14:paraId="0958A5CD" w14:textId="77777777" w:rsidR="00406AE0" w:rsidRDefault="00406AE0" w:rsidP="00406AE0">
      <w:r>
        <w:t xml:space="preserve">City: </w:t>
      </w:r>
      <w:proofErr w:type="spellStart"/>
      <w:r>
        <w:t>Athkatla</w:t>
      </w:r>
      <w:proofErr w:type="spellEnd"/>
    </w:p>
    <w:p w14:paraId="28DD55C2" w14:textId="77777777" w:rsidR="00406AE0" w:rsidRDefault="00406AE0" w:rsidP="00406AE0">
      <w:r>
        <w:t>Region: Wave District</w:t>
      </w:r>
    </w:p>
    <w:p w14:paraId="4E2FB45D" w14:textId="77777777" w:rsidR="00406AE0" w:rsidRDefault="00406AE0" w:rsidP="00406AE0">
      <w:r>
        <w:t>Moonstone Mask</w:t>
      </w:r>
    </w:p>
    <w:p w14:paraId="1727392A" w14:textId="77777777" w:rsidR="00406AE0" w:rsidRDefault="00406AE0" w:rsidP="00406AE0"/>
    <w:p w14:paraId="56C8D0E1" w14:textId="77777777" w:rsidR="00406AE0" w:rsidRDefault="00406AE0" w:rsidP="00406AE0">
      <w:r>
        <w:t>City: Neverwinter</w:t>
      </w:r>
    </w:p>
    <w:p w14:paraId="1F3272B2" w14:textId="710232A9" w:rsidR="00406AE0" w:rsidRDefault="00406AE0" w:rsidP="00406AE0">
      <w:r>
        <w:t xml:space="preserve">Region: Not specified (The Moonstone Mask is a renowned </w:t>
      </w:r>
      <w:proofErr w:type="spellStart"/>
      <w:r>
        <w:t>festhall</w:t>
      </w:r>
      <w:proofErr w:type="spellEnd"/>
      <w:r>
        <w:t xml:space="preserve"> in Neverwinter)</w:t>
      </w:r>
    </w:p>
    <w:p w14:paraId="36DCFA32" w14:textId="77777777" w:rsidR="006C5EE3" w:rsidRDefault="006C5EE3" w:rsidP="00406AE0"/>
    <w:p w14:paraId="2E38B092" w14:textId="77777777" w:rsidR="006C5EE3" w:rsidRDefault="006C5EE3" w:rsidP="006C5EE3">
      <w:r>
        <w:t>Moonstone Manse</w:t>
      </w:r>
    </w:p>
    <w:p w14:paraId="4FDA8C6B" w14:textId="77777777" w:rsidR="006C5EE3" w:rsidRDefault="006C5EE3" w:rsidP="006C5EE3"/>
    <w:p w14:paraId="0E49CFFC" w14:textId="77777777" w:rsidR="006C5EE3" w:rsidRDefault="006C5EE3" w:rsidP="006C5EE3">
      <w:r>
        <w:t xml:space="preserve">City: </w:t>
      </w:r>
      <w:proofErr w:type="spellStart"/>
      <w:r>
        <w:t>Hlammach</w:t>
      </w:r>
      <w:proofErr w:type="spellEnd"/>
    </w:p>
    <w:p w14:paraId="40BCAFF1" w14:textId="77777777" w:rsidR="006C5EE3" w:rsidRDefault="006C5EE3" w:rsidP="006C5EE3">
      <w:r>
        <w:t xml:space="preserve">Region: </w:t>
      </w:r>
      <w:proofErr w:type="spellStart"/>
      <w:r>
        <w:t>Impiltur</w:t>
      </w:r>
      <w:proofErr w:type="spellEnd"/>
      <w:r>
        <w:t xml:space="preserve"> (Northeast </w:t>
      </w:r>
      <w:proofErr w:type="spellStart"/>
      <w:r>
        <w:t>Faerûn</w:t>
      </w:r>
      <w:proofErr w:type="spellEnd"/>
      <w:r>
        <w:t>)</w:t>
      </w:r>
    </w:p>
    <w:p w14:paraId="21B68FA3" w14:textId="77777777" w:rsidR="006C5EE3" w:rsidRDefault="006C5EE3" w:rsidP="006C5EE3">
      <w:r>
        <w:t>Mosque of a Thousand Fountains</w:t>
      </w:r>
    </w:p>
    <w:p w14:paraId="73B126F2" w14:textId="77777777" w:rsidR="006C5EE3" w:rsidRDefault="006C5EE3" w:rsidP="006C5EE3"/>
    <w:p w14:paraId="6E2FFDBC" w14:textId="77777777" w:rsidR="006C5EE3" w:rsidRDefault="006C5EE3" w:rsidP="006C5EE3">
      <w:r>
        <w:t>City: Muluk (City of Kings)</w:t>
      </w:r>
    </w:p>
    <w:p w14:paraId="4225FDD2" w14:textId="77777777" w:rsidR="006C5EE3" w:rsidRDefault="006C5EE3" w:rsidP="006C5EE3">
      <w:r>
        <w:t xml:space="preserve">Region: North </w:t>
      </w:r>
      <w:proofErr w:type="spellStart"/>
      <w:r>
        <w:t>Zakhara</w:t>
      </w:r>
      <w:proofErr w:type="spellEnd"/>
      <w:r>
        <w:t xml:space="preserve"> (Free Cities of </w:t>
      </w:r>
      <w:proofErr w:type="spellStart"/>
      <w:r>
        <w:t>Zakhara</w:t>
      </w:r>
      <w:proofErr w:type="spellEnd"/>
      <w:r>
        <w:t>)</w:t>
      </w:r>
    </w:p>
    <w:p w14:paraId="46874A1D" w14:textId="77777777" w:rsidR="006C5EE3" w:rsidRDefault="006C5EE3" w:rsidP="006C5EE3">
      <w:r>
        <w:t>Neverwinter Academy</w:t>
      </w:r>
    </w:p>
    <w:p w14:paraId="4F3318CB" w14:textId="77777777" w:rsidR="006C5EE3" w:rsidRDefault="006C5EE3" w:rsidP="006C5EE3"/>
    <w:p w14:paraId="764B10EA" w14:textId="77777777" w:rsidR="006C5EE3" w:rsidRDefault="006C5EE3" w:rsidP="006C5EE3">
      <w:r>
        <w:lastRenderedPageBreak/>
        <w:t>City: Neverwinter</w:t>
      </w:r>
    </w:p>
    <w:p w14:paraId="356ADBCD" w14:textId="38D4D3CC" w:rsidR="006C5EE3" w:rsidRDefault="006C5EE3" w:rsidP="006C5EE3">
      <w:r>
        <w:t xml:space="preserve">Region: Sword Coast North (Northwest </w:t>
      </w:r>
      <w:proofErr w:type="spellStart"/>
      <w:r>
        <w:t>Faerûn</w:t>
      </w:r>
      <w:proofErr w:type="spellEnd"/>
      <w:r>
        <w:t>)</w:t>
      </w:r>
    </w:p>
    <w:p w14:paraId="194C33D9" w14:textId="77777777" w:rsidR="006C5EE3" w:rsidRDefault="006C5EE3" w:rsidP="006C5EE3"/>
    <w:p w14:paraId="5C064EBB" w14:textId="6868CC36" w:rsidR="006C5EE3" w:rsidRDefault="006C5EE3" w:rsidP="006C5EE3">
      <w:r w:rsidRPr="006C5EE3">
        <w:t xml:space="preserve">New </w:t>
      </w:r>
      <w:proofErr w:type="spellStart"/>
      <w:r w:rsidRPr="006C5EE3">
        <w:t>Olamn</w:t>
      </w:r>
      <w:proofErr w:type="spellEnd"/>
      <w:r>
        <w:t xml:space="preserve"> Academy</w:t>
      </w:r>
    </w:p>
    <w:p w14:paraId="1F96F74D" w14:textId="7B7C5C4E" w:rsidR="006C5EE3" w:rsidRDefault="006C5EE3" w:rsidP="006C5EE3">
      <w:r>
        <w:t xml:space="preserve">City: </w:t>
      </w:r>
      <w:proofErr w:type="spellStart"/>
      <w:r>
        <w:t>Waterdeep</w:t>
      </w:r>
      <w:proofErr w:type="spellEnd"/>
    </w:p>
    <w:p w14:paraId="02DE4D82" w14:textId="77777777" w:rsidR="006C5EE3" w:rsidRDefault="006C5EE3" w:rsidP="006C5EE3"/>
    <w:p w14:paraId="7DD2BFF4" w14:textId="77777777" w:rsidR="006C5EE3" w:rsidRDefault="006C5EE3" w:rsidP="006C5EE3">
      <w:proofErr w:type="spellStart"/>
      <w:r>
        <w:t>Renuki</w:t>
      </w:r>
      <w:proofErr w:type="spellEnd"/>
      <w:r>
        <w:t xml:space="preserve"> Do Jang</w:t>
      </w:r>
    </w:p>
    <w:p w14:paraId="191AE3F6" w14:textId="77777777" w:rsidR="006C5EE3" w:rsidRDefault="006C5EE3" w:rsidP="006C5EE3"/>
    <w:p w14:paraId="37A812A2" w14:textId="77777777" w:rsidR="006C5EE3" w:rsidRDefault="006C5EE3" w:rsidP="006C5EE3">
      <w:r>
        <w:t>City: Tu Pe</w:t>
      </w:r>
    </w:p>
    <w:p w14:paraId="45DFA885" w14:textId="77777777" w:rsidR="006C5EE3" w:rsidRDefault="006C5EE3" w:rsidP="006C5EE3">
      <w:r>
        <w:t xml:space="preserve">Region: </w:t>
      </w:r>
      <w:proofErr w:type="spellStart"/>
      <w:r>
        <w:t>Koryo</w:t>
      </w:r>
      <w:proofErr w:type="spellEnd"/>
      <w:r>
        <w:t xml:space="preserve"> (Northeast Kara-Tur)</w:t>
      </w:r>
    </w:p>
    <w:p w14:paraId="3050BDB9" w14:textId="77777777" w:rsidR="006C5EE3" w:rsidRDefault="006C5EE3" w:rsidP="006C5EE3">
      <w:r>
        <w:t>Scarlet Keep</w:t>
      </w:r>
    </w:p>
    <w:p w14:paraId="248B4005" w14:textId="77777777" w:rsidR="006C5EE3" w:rsidRDefault="006C5EE3" w:rsidP="006C5EE3"/>
    <w:p w14:paraId="0D23C32E" w14:textId="77777777" w:rsidR="006C5EE3" w:rsidRDefault="006C5EE3" w:rsidP="006C5EE3">
      <w:r>
        <w:t xml:space="preserve">City: </w:t>
      </w:r>
      <w:proofErr w:type="spellStart"/>
      <w:r>
        <w:t>Kourmira</w:t>
      </w:r>
      <w:proofErr w:type="spellEnd"/>
    </w:p>
    <w:p w14:paraId="30037A81" w14:textId="77777777" w:rsidR="006C5EE3" w:rsidRDefault="006C5EE3" w:rsidP="006C5EE3">
      <w:r>
        <w:t xml:space="preserve">Region: </w:t>
      </w:r>
      <w:proofErr w:type="spellStart"/>
      <w:r>
        <w:t>Yaïmmunahar</w:t>
      </w:r>
      <w:proofErr w:type="spellEnd"/>
      <w:r>
        <w:t xml:space="preserve"> (The </w:t>
      </w:r>
      <w:proofErr w:type="spellStart"/>
      <w:r>
        <w:t>Hordelands</w:t>
      </w:r>
      <w:proofErr w:type="spellEnd"/>
      <w:r>
        <w:t>)</w:t>
      </w:r>
    </w:p>
    <w:p w14:paraId="107F6296" w14:textId="77777777" w:rsidR="006C5EE3" w:rsidRDefault="006C5EE3" w:rsidP="006C5EE3">
      <w:r>
        <w:t>School of Augury</w:t>
      </w:r>
    </w:p>
    <w:p w14:paraId="01F5BF0E" w14:textId="77777777" w:rsidR="006C5EE3" w:rsidRDefault="006C5EE3" w:rsidP="006C5EE3"/>
    <w:p w14:paraId="5103EB55" w14:textId="1E68012F" w:rsidR="006C5EE3" w:rsidRDefault="006C5EE3" w:rsidP="006C5EE3">
      <w:r>
        <w:t xml:space="preserve">City: </w:t>
      </w:r>
      <w:proofErr w:type="spellStart"/>
      <w:r>
        <w:t>Khaerbaal</w:t>
      </w:r>
      <w:proofErr w:type="spellEnd"/>
    </w:p>
    <w:p w14:paraId="0FA56F58" w14:textId="1BBD6D9C" w:rsidR="006C5EE3" w:rsidRDefault="006C5EE3" w:rsidP="006C5EE3">
      <w:r>
        <w:t xml:space="preserve">Region: </w:t>
      </w:r>
      <w:proofErr w:type="spellStart"/>
      <w:r>
        <w:t>Halruaa</w:t>
      </w:r>
      <w:proofErr w:type="spellEnd"/>
      <w:r>
        <w:t xml:space="preserve"> (South </w:t>
      </w:r>
      <w:proofErr w:type="spellStart"/>
      <w:r>
        <w:t>Faerûn</w:t>
      </w:r>
      <w:proofErr w:type="spellEnd"/>
      <w:r>
        <w:t>)</w:t>
      </w:r>
    </w:p>
    <w:p w14:paraId="4A3A9B9D" w14:textId="77777777" w:rsidR="006C5EE3" w:rsidRDefault="006C5EE3" w:rsidP="006C5EE3"/>
    <w:p w14:paraId="296C53D1" w14:textId="77777777" w:rsidR="006C5EE3" w:rsidRDefault="006C5EE3" w:rsidP="006C5EE3">
      <w:r>
        <w:t>School of Wonder</w:t>
      </w:r>
    </w:p>
    <w:p w14:paraId="3BD85264" w14:textId="77777777" w:rsidR="006C5EE3" w:rsidRDefault="006C5EE3" w:rsidP="006C5EE3">
      <w:r>
        <w:t xml:space="preserve">City: Near Hillfort </w:t>
      </w:r>
      <w:proofErr w:type="spellStart"/>
      <w:r>
        <w:t>Ishla</w:t>
      </w:r>
      <w:proofErr w:type="spellEnd"/>
    </w:p>
    <w:p w14:paraId="1031A960" w14:textId="74DD9B85" w:rsidR="006C5EE3" w:rsidRDefault="006C5EE3" w:rsidP="006C5EE3">
      <w:r>
        <w:t xml:space="preserve">Region: Amn (West </w:t>
      </w:r>
      <w:proofErr w:type="spellStart"/>
      <w:r>
        <w:t>Faerûn</w:t>
      </w:r>
      <w:proofErr w:type="spellEnd"/>
      <w:r>
        <w:t>)</w:t>
      </w:r>
    </w:p>
    <w:p w14:paraId="591E686A" w14:textId="77777777" w:rsidR="006C5EE3" w:rsidRDefault="006C5EE3" w:rsidP="006C5EE3"/>
    <w:p w14:paraId="51DDD2CF" w14:textId="77777777" w:rsidR="006C5EE3" w:rsidRDefault="006C5EE3" w:rsidP="006C5EE3">
      <w:r>
        <w:t xml:space="preserve">School of the Mage of </w:t>
      </w:r>
      <w:proofErr w:type="spellStart"/>
      <w:r>
        <w:t>Shadowdale</w:t>
      </w:r>
      <w:proofErr w:type="spellEnd"/>
    </w:p>
    <w:p w14:paraId="45ED231E" w14:textId="77777777" w:rsidR="006C5EE3" w:rsidRDefault="006C5EE3" w:rsidP="006C5EE3"/>
    <w:p w14:paraId="35692086" w14:textId="77777777" w:rsidR="006C5EE3" w:rsidRDefault="006C5EE3" w:rsidP="006C5EE3">
      <w:r>
        <w:t>City: Huzuz</w:t>
      </w:r>
    </w:p>
    <w:p w14:paraId="1D117A5E" w14:textId="77777777" w:rsidR="006C5EE3" w:rsidRDefault="006C5EE3" w:rsidP="006C5EE3">
      <w:r>
        <w:t xml:space="preserve">Region: </w:t>
      </w:r>
      <w:proofErr w:type="spellStart"/>
      <w:r>
        <w:t>Zakhara</w:t>
      </w:r>
      <w:proofErr w:type="spellEnd"/>
      <w:r>
        <w:t xml:space="preserve"> (Cities of the Heart)</w:t>
      </w:r>
    </w:p>
    <w:p w14:paraId="429018C7" w14:textId="77777777" w:rsidR="006C5EE3" w:rsidRDefault="006C5EE3" w:rsidP="006C5EE3">
      <w:r>
        <w:t>School of the Shadow Weave</w:t>
      </w:r>
    </w:p>
    <w:p w14:paraId="2D135FB6" w14:textId="77777777" w:rsidR="006C5EE3" w:rsidRDefault="006C5EE3" w:rsidP="006C5EE3"/>
    <w:p w14:paraId="5B4BA5A7" w14:textId="77777777" w:rsidR="006C5EE3" w:rsidRDefault="006C5EE3" w:rsidP="006C5EE3">
      <w:r>
        <w:t xml:space="preserve">City: </w:t>
      </w:r>
      <w:proofErr w:type="spellStart"/>
      <w:r>
        <w:t>Sshamath</w:t>
      </w:r>
      <w:proofErr w:type="spellEnd"/>
    </w:p>
    <w:p w14:paraId="001EDE06" w14:textId="77777777" w:rsidR="006C5EE3" w:rsidRDefault="006C5EE3" w:rsidP="006C5EE3">
      <w:r>
        <w:t>Region: Underdark (</w:t>
      </w:r>
      <w:proofErr w:type="spellStart"/>
      <w:r>
        <w:t>Faerûn</w:t>
      </w:r>
      <w:proofErr w:type="spellEnd"/>
      <w:r>
        <w:t>)</w:t>
      </w:r>
    </w:p>
    <w:p w14:paraId="3B38444D" w14:textId="77777777" w:rsidR="006C5EE3" w:rsidRDefault="006C5EE3" w:rsidP="006C5EE3">
      <w:proofErr w:type="spellStart"/>
      <w:r>
        <w:t>Seminarcane</w:t>
      </w:r>
      <w:proofErr w:type="spellEnd"/>
    </w:p>
    <w:p w14:paraId="78A119AF" w14:textId="77777777" w:rsidR="006C5EE3" w:rsidRDefault="006C5EE3" w:rsidP="006C5EE3"/>
    <w:p w14:paraId="57634363" w14:textId="77777777" w:rsidR="006C5EE3" w:rsidRDefault="006C5EE3" w:rsidP="006C5EE3">
      <w:r>
        <w:t xml:space="preserve">City: </w:t>
      </w:r>
      <w:proofErr w:type="spellStart"/>
      <w:r>
        <w:t>Keltar</w:t>
      </w:r>
      <w:proofErr w:type="spellEnd"/>
    </w:p>
    <w:p w14:paraId="3CA415CC" w14:textId="161D0DB3" w:rsidR="006C5EE3" w:rsidRDefault="006C5EE3" w:rsidP="006C5EE3">
      <w:r>
        <w:t xml:space="preserve">Region: </w:t>
      </w:r>
      <w:proofErr w:type="spellStart"/>
      <w:r>
        <w:t>Calimshan</w:t>
      </w:r>
      <w:proofErr w:type="spellEnd"/>
      <w:r>
        <w:t xml:space="preserve"> (West </w:t>
      </w:r>
      <w:proofErr w:type="spellStart"/>
      <w:r>
        <w:t>Faerûn</w:t>
      </w:r>
      <w:proofErr w:type="spellEnd"/>
      <w:r>
        <w:t>)</w:t>
      </w:r>
    </w:p>
    <w:p w14:paraId="59F770C6" w14:textId="77777777" w:rsidR="00454E53" w:rsidRDefault="00454E53" w:rsidP="006C5EE3"/>
    <w:p w14:paraId="5661FC27" w14:textId="77777777" w:rsidR="00454E53" w:rsidRDefault="00454E53" w:rsidP="00454E53">
      <w:r>
        <w:t xml:space="preserve">Seminary of St. </w:t>
      </w:r>
      <w:proofErr w:type="spellStart"/>
      <w:r>
        <w:t>Ihrvyn</w:t>
      </w:r>
      <w:proofErr w:type="spellEnd"/>
    </w:p>
    <w:p w14:paraId="08134774" w14:textId="77777777" w:rsidR="00454E53" w:rsidRDefault="00454E53" w:rsidP="00454E53"/>
    <w:p w14:paraId="66A8D41A" w14:textId="77777777" w:rsidR="00454E53" w:rsidRDefault="00454E53" w:rsidP="00454E53">
      <w:r>
        <w:t xml:space="preserve">City: </w:t>
      </w:r>
      <w:proofErr w:type="spellStart"/>
      <w:r>
        <w:t>Volothamp</w:t>
      </w:r>
      <w:proofErr w:type="spellEnd"/>
    </w:p>
    <w:p w14:paraId="75DDD4AA" w14:textId="77777777" w:rsidR="00454E53" w:rsidRDefault="00454E53" w:rsidP="00454E53">
      <w:r>
        <w:t xml:space="preserve">Region: </w:t>
      </w:r>
      <w:proofErr w:type="spellStart"/>
      <w:r>
        <w:t>Calimshan</w:t>
      </w:r>
      <w:proofErr w:type="spellEnd"/>
      <w:r>
        <w:t xml:space="preserve"> (West </w:t>
      </w:r>
      <w:proofErr w:type="spellStart"/>
      <w:r>
        <w:t>Faerûn</w:t>
      </w:r>
      <w:proofErr w:type="spellEnd"/>
      <w:r>
        <w:t>)</w:t>
      </w:r>
    </w:p>
    <w:p w14:paraId="5A347B30" w14:textId="77777777" w:rsidR="00454E53" w:rsidRDefault="00454E53" w:rsidP="00454E53">
      <w:proofErr w:type="spellStart"/>
      <w:r>
        <w:lastRenderedPageBreak/>
        <w:t>Shinobugaoka</w:t>
      </w:r>
      <w:proofErr w:type="spellEnd"/>
    </w:p>
    <w:p w14:paraId="2A66BCFA" w14:textId="77777777" w:rsidR="00454E53" w:rsidRDefault="00454E53" w:rsidP="00454E53"/>
    <w:p w14:paraId="426C82CF" w14:textId="77777777" w:rsidR="00454E53" w:rsidRDefault="00454E53" w:rsidP="00454E53">
      <w:r>
        <w:t xml:space="preserve">City: </w:t>
      </w:r>
      <w:proofErr w:type="spellStart"/>
      <w:r>
        <w:t>Rukimbaru</w:t>
      </w:r>
      <w:proofErr w:type="spellEnd"/>
    </w:p>
    <w:p w14:paraId="57E31DAF" w14:textId="77777777" w:rsidR="00454E53" w:rsidRDefault="00454E53" w:rsidP="00454E53">
      <w:r>
        <w:t xml:space="preserve">Region: </w:t>
      </w:r>
      <w:proofErr w:type="spellStart"/>
      <w:r>
        <w:t>Wa</w:t>
      </w:r>
      <w:proofErr w:type="spellEnd"/>
      <w:r>
        <w:t xml:space="preserve"> (Kara-Tur)</w:t>
      </w:r>
    </w:p>
    <w:p w14:paraId="3EF69E49" w14:textId="77777777" w:rsidR="00454E53" w:rsidRDefault="00454E53" w:rsidP="00454E53">
      <w:proofErr w:type="spellStart"/>
      <w:r>
        <w:t>Sorceller's</w:t>
      </w:r>
      <w:proofErr w:type="spellEnd"/>
      <w:r>
        <w:t xml:space="preserve"> Encapsulate</w:t>
      </w:r>
    </w:p>
    <w:p w14:paraId="16233CF3" w14:textId="77777777" w:rsidR="00454E53" w:rsidRDefault="00454E53" w:rsidP="00454E53"/>
    <w:p w14:paraId="60E5F55E" w14:textId="77777777" w:rsidR="00454E53" w:rsidRDefault="00454E53" w:rsidP="00454E53">
      <w:r>
        <w:t xml:space="preserve">City: </w:t>
      </w:r>
      <w:proofErr w:type="spellStart"/>
      <w:r>
        <w:t>Daggerford</w:t>
      </w:r>
      <w:proofErr w:type="spellEnd"/>
    </w:p>
    <w:p w14:paraId="2D70B44A" w14:textId="7102EEBD" w:rsidR="00454E53" w:rsidRDefault="00454E53" w:rsidP="00454E53">
      <w:r>
        <w:t xml:space="preserve">Region: Western Heartlands (West </w:t>
      </w:r>
      <w:proofErr w:type="spellStart"/>
      <w:r>
        <w:t>Faerûn</w:t>
      </w:r>
      <w:proofErr w:type="spellEnd"/>
      <w:r>
        <w:t>)</w:t>
      </w:r>
    </w:p>
    <w:p w14:paraId="0E9123CD" w14:textId="77777777" w:rsidR="00454E53" w:rsidRDefault="00454E53" w:rsidP="00454E53"/>
    <w:p w14:paraId="758E434E" w14:textId="77777777" w:rsidR="00454E53" w:rsidRDefault="00454E53" w:rsidP="00454E53">
      <w:r>
        <w:t>Starshine Academy</w:t>
      </w:r>
    </w:p>
    <w:p w14:paraId="6DB8ED9C" w14:textId="77777777" w:rsidR="00454E53" w:rsidRDefault="00454E53" w:rsidP="00454E53"/>
    <w:p w14:paraId="6A8077A0" w14:textId="77777777" w:rsidR="00454E53" w:rsidRDefault="00454E53" w:rsidP="00454E53">
      <w:r>
        <w:t>City: Neverwinter</w:t>
      </w:r>
    </w:p>
    <w:p w14:paraId="5D7A1C00" w14:textId="77777777" w:rsidR="00454E53" w:rsidRDefault="00454E53" w:rsidP="00454E53">
      <w:r>
        <w:t xml:space="preserve">Region: </w:t>
      </w:r>
      <w:proofErr w:type="spellStart"/>
      <w:r>
        <w:t>Blacklake</w:t>
      </w:r>
      <w:proofErr w:type="spellEnd"/>
      <w:r>
        <w:t xml:space="preserve"> District</w:t>
      </w:r>
    </w:p>
    <w:p w14:paraId="309114E7" w14:textId="77777777" w:rsidR="00454E53" w:rsidRDefault="00454E53" w:rsidP="00454E53">
      <w:r>
        <w:t>Link</w:t>
      </w:r>
    </w:p>
    <w:p w14:paraId="48DBA0C8" w14:textId="77777777" w:rsidR="00454E53" w:rsidRDefault="00454E53" w:rsidP="00454E53">
      <w:proofErr w:type="spellStart"/>
      <w:r>
        <w:t>Stormhaven</w:t>
      </w:r>
      <w:proofErr w:type="spellEnd"/>
      <w:r>
        <w:t xml:space="preserve"> House (Espar)</w:t>
      </w:r>
    </w:p>
    <w:p w14:paraId="2CB401B5" w14:textId="77777777" w:rsidR="00454E53" w:rsidRDefault="00454E53" w:rsidP="00454E53"/>
    <w:p w14:paraId="10B2498F" w14:textId="77777777" w:rsidR="00454E53" w:rsidRDefault="00454E53" w:rsidP="00454E53">
      <w:r>
        <w:t>City: Espar</w:t>
      </w:r>
    </w:p>
    <w:p w14:paraId="22BCAD65" w14:textId="77777777" w:rsidR="00454E53" w:rsidRDefault="00454E53" w:rsidP="00454E53">
      <w:r>
        <w:t xml:space="preserve">Region: </w:t>
      </w:r>
      <w:proofErr w:type="spellStart"/>
      <w:r>
        <w:t>Cormyr</w:t>
      </w:r>
      <w:proofErr w:type="spellEnd"/>
    </w:p>
    <w:p w14:paraId="3B54C93E" w14:textId="77777777" w:rsidR="00454E53" w:rsidRDefault="00454E53" w:rsidP="00454E53">
      <w:r>
        <w:t>Link</w:t>
      </w:r>
    </w:p>
    <w:p w14:paraId="3EB9294A" w14:textId="77777777" w:rsidR="00454E53" w:rsidRDefault="00454E53" w:rsidP="00454E53">
      <w:r>
        <w:t>The Archdruid's Grove</w:t>
      </w:r>
    </w:p>
    <w:p w14:paraId="6071C696" w14:textId="77777777" w:rsidR="00454E53" w:rsidRDefault="00454E53" w:rsidP="00454E53"/>
    <w:p w14:paraId="07DC4602" w14:textId="77777777" w:rsidR="00454E53" w:rsidRDefault="00454E53" w:rsidP="00454E53">
      <w:r>
        <w:t xml:space="preserve">City: </w:t>
      </w:r>
      <w:proofErr w:type="spellStart"/>
      <w:r>
        <w:t>Mosstone</w:t>
      </w:r>
      <w:proofErr w:type="spellEnd"/>
    </w:p>
    <w:p w14:paraId="28766237" w14:textId="77777777" w:rsidR="00454E53" w:rsidRDefault="00454E53" w:rsidP="00454E53">
      <w:r>
        <w:t xml:space="preserve">Region: Forest of </w:t>
      </w:r>
      <w:proofErr w:type="spellStart"/>
      <w:r>
        <w:t>Tethir</w:t>
      </w:r>
      <w:proofErr w:type="spellEnd"/>
    </w:p>
    <w:p w14:paraId="60A2A741" w14:textId="77777777" w:rsidR="00454E53" w:rsidRDefault="00454E53" w:rsidP="00454E53">
      <w:r>
        <w:t>Link</w:t>
      </w:r>
    </w:p>
    <w:p w14:paraId="5AF74932" w14:textId="77777777" w:rsidR="00454E53" w:rsidRDefault="00454E53" w:rsidP="00454E53">
      <w:r>
        <w:t>Tier Breche</w:t>
      </w:r>
    </w:p>
    <w:p w14:paraId="5BBFE22C" w14:textId="77777777" w:rsidR="00454E53" w:rsidRDefault="00454E53" w:rsidP="00454E53"/>
    <w:p w14:paraId="6B54981C" w14:textId="77777777" w:rsidR="00454E53" w:rsidRDefault="00454E53" w:rsidP="00454E53">
      <w:r>
        <w:t xml:space="preserve">City: </w:t>
      </w:r>
      <w:proofErr w:type="spellStart"/>
      <w:r>
        <w:t>Menzoberranzan</w:t>
      </w:r>
      <w:proofErr w:type="spellEnd"/>
    </w:p>
    <w:p w14:paraId="275C5A1E" w14:textId="77777777" w:rsidR="00454E53" w:rsidRDefault="00454E53" w:rsidP="00454E53">
      <w:r>
        <w:t xml:space="preserve">Region: </w:t>
      </w:r>
      <w:proofErr w:type="spellStart"/>
      <w:r>
        <w:t>Upperdark</w:t>
      </w:r>
      <w:proofErr w:type="spellEnd"/>
    </w:p>
    <w:p w14:paraId="1CF9F2C3" w14:textId="77777777" w:rsidR="00454E53" w:rsidRDefault="00454E53" w:rsidP="00454E53">
      <w:r>
        <w:t>Link</w:t>
      </w:r>
    </w:p>
    <w:p w14:paraId="3BE2EFB8" w14:textId="77777777" w:rsidR="00454E53" w:rsidRDefault="00454E53" w:rsidP="00454E53">
      <w:r>
        <w:t>Timeless Blade</w:t>
      </w:r>
    </w:p>
    <w:p w14:paraId="0C132742" w14:textId="77777777" w:rsidR="00454E53" w:rsidRDefault="00454E53" w:rsidP="00454E53"/>
    <w:p w14:paraId="55D5D868" w14:textId="77777777" w:rsidR="00454E53" w:rsidRDefault="00454E53" w:rsidP="00454E53">
      <w:r>
        <w:t>City: Westgate</w:t>
      </w:r>
    </w:p>
    <w:p w14:paraId="07DBE7EC" w14:textId="77777777" w:rsidR="00454E53" w:rsidRDefault="00454E53" w:rsidP="00454E53">
      <w:r>
        <w:t>Region: Dragon Coast</w:t>
      </w:r>
    </w:p>
    <w:p w14:paraId="21F79B2E" w14:textId="1A5D0FEB" w:rsidR="00454E53" w:rsidRDefault="00454E53" w:rsidP="00454E53">
      <w:r>
        <w:t>Link</w:t>
      </w:r>
    </w:p>
    <w:p w14:paraId="33AB3A85" w14:textId="77777777" w:rsidR="00454E53" w:rsidRDefault="00454E53" w:rsidP="00454E53"/>
    <w:p w14:paraId="07274BCC" w14:textId="77777777" w:rsidR="00454E53" w:rsidRDefault="00454E53" w:rsidP="00454E53">
      <w:r>
        <w:t>Tower of Adnan al-Raqi</w:t>
      </w:r>
    </w:p>
    <w:p w14:paraId="09937980" w14:textId="77777777" w:rsidR="00454E53" w:rsidRDefault="00454E53" w:rsidP="00454E53"/>
    <w:p w14:paraId="79A8D34D" w14:textId="77777777" w:rsidR="00454E53" w:rsidRDefault="00454E53" w:rsidP="00454E53">
      <w:r>
        <w:t>City: Huzuz</w:t>
      </w:r>
    </w:p>
    <w:p w14:paraId="5CBF2CD4" w14:textId="77777777" w:rsidR="00454E53" w:rsidRDefault="00454E53" w:rsidP="00454E53">
      <w:r>
        <w:t xml:space="preserve">Region: </w:t>
      </w:r>
      <w:proofErr w:type="spellStart"/>
      <w:r>
        <w:t>Zakhara</w:t>
      </w:r>
      <w:proofErr w:type="spellEnd"/>
      <w:r>
        <w:t xml:space="preserve"> (Cities of the Heart)</w:t>
      </w:r>
    </w:p>
    <w:p w14:paraId="2D27A499" w14:textId="77777777" w:rsidR="00454E53" w:rsidRDefault="00454E53" w:rsidP="00454E53">
      <w:r>
        <w:t>Towers of the Wind</w:t>
      </w:r>
    </w:p>
    <w:p w14:paraId="64E2446B" w14:textId="77777777" w:rsidR="00454E53" w:rsidRDefault="00454E53" w:rsidP="00454E53"/>
    <w:p w14:paraId="5767979C" w14:textId="77777777" w:rsidR="00454E53" w:rsidRDefault="00454E53" w:rsidP="00454E53">
      <w:r>
        <w:t xml:space="preserve">City: </w:t>
      </w:r>
      <w:proofErr w:type="spellStart"/>
      <w:r>
        <w:t>Lyrabar</w:t>
      </w:r>
      <w:proofErr w:type="spellEnd"/>
    </w:p>
    <w:p w14:paraId="3C30143D" w14:textId="77777777" w:rsidR="00454E53" w:rsidRDefault="00454E53" w:rsidP="00454E53">
      <w:r>
        <w:t xml:space="preserve">Region: </w:t>
      </w:r>
      <w:proofErr w:type="spellStart"/>
      <w:r>
        <w:t>Impiltur</w:t>
      </w:r>
      <w:proofErr w:type="spellEnd"/>
      <w:r>
        <w:t xml:space="preserve"> (Northeast </w:t>
      </w:r>
      <w:proofErr w:type="spellStart"/>
      <w:r>
        <w:t>Faerûn</w:t>
      </w:r>
      <w:proofErr w:type="spellEnd"/>
      <w:r>
        <w:t>)</w:t>
      </w:r>
    </w:p>
    <w:p w14:paraId="1B853676" w14:textId="77777777" w:rsidR="00454E53" w:rsidRDefault="00454E53" w:rsidP="00454E53">
      <w:r>
        <w:t>University of Flame Mages</w:t>
      </w:r>
    </w:p>
    <w:p w14:paraId="60871F96" w14:textId="77777777" w:rsidR="00454E53" w:rsidRDefault="00454E53" w:rsidP="00454E53"/>
    <w:p w14:paraId="3AD3ABB6" w14:textId="77777777" w:rsidR="00454E53" w:rsidRDefault="00454E53" w:rsidP="00454E53">
      <w:r>
        <w:t>City: Qadib</w:t>
      </w:r>
    </w:p>
    <w:p w14:paraId="656F465F" w14:textId="77777777" w:rsidR="00454E53" w:rsidRDefault="00454E53" w:rsidP="00454E53">
      <w:r>
        <w:t xml:space="preserve">Region: North </w:t>
      </w:r>
      <w:proofErr w:type="spellStart"/>
      <w:r>
        <w:t>Zakhara</w:t>
      </w:r>
      <w:proofErr w:type="spellEnd"/>
    </w:p>
    <w:p w14:paraId="78EBA1DF" w14:textId="77777777" w:rsidR="00454E53" w:rsidRDefault="00454E53" w:rsidP="00454E53">
      <w:r>
        <w:t xml:space="preserve">University of </w:t>
      </w:r>
      <w:proofErr w:type="spellStart"/>
      <w:r>
        <w:t>Suzail</w:t>
      </w:r>
      <w:proofErr w:type="spellEnd"/>
    </w:p>
    <w:p w14:paraId="02ADCF6B" w14:textId="77777777" w:rsidR="00454E53" w:rsidRDefault="00454E53" w:rsidP="00454E53"/>
    <w:p w14:paraId="60FAE275" w14:textId="77777777" w:rsidR="00454E53" w:rsidRDefault="00454E53" w:rsidP="00454E53">
      <w:r>
        <w:t xml:space="preserve">City: </w:t>
      </w:r>
      <w:proofErr w:type="spellStart"/>
      <w:r>
        <w:t>Suzail</w:t>
      </w:r>
      <w:proofErr w:type="spellEnd"/>
    </w:p>
    <w:p w14:paraId="10B532D5" w14:textId="13CE9141" w:rsidR="00454E53" w:rsidRDefault="00454E53" w:rsidP="00454E53">
      <w:r>
        <w:t xml:space="preserve">Region: </w:t>
      </w:r>
      <w:proofErr w:type="spellStart"/>
      <w:r>
        <w:t>Cormyr</w:t>
      </w:r>
      <w:proofErr w:type="spellEnd"/>
      <w:r>
        <w:t xml:space="preserve"> (Interior </w:t>
      </w:r>
      <w:proofErr w:type="spellStart"/>
      <w:r>
        <w:t>Faerûn</w:t>
      </w:r>
      <w:proofErr w:type="spellEnd"/>
      <w:r>
        <w:t>)</w:t>
      </w:r>
    </w:p>
    <w:p w14:paraId="049905C3" w14:textId="77777777" w:rsidR="00454E53" w:rsidRDefault="00454E53" w:rsidP="00454E53"/>
    <w:p w14:paraId="47025FBD" w14:textId="77777777" w:rsidR="00454E53" w:rsidRDefault="00454E53" w:rsidP="00454E53">
      <w:proofErr w:type="spellStart"/>
      <w:r>
        <w:t>Utrumm's</w:t>
      </w:r>
      <w:proofErr w:type="spellEnd"/>
      <w:r>
        <w:t xml:space="preserve"> Music Conservatory</w:t>
      </w:r>
    </w:p>
    <w:p w14:paraId="411FB44B" w14:textId="77777777" w:rsidR="00454E53" w:rsidRDefault="00454E53" w:rsidP="00454E53"/>
    <w:p w14:paraId="78548AE4" w14:textId="77777777" w:rsidR="00454E53" w:rsidRDefault="00454E53" w:rsidP="00454E53">
      <w:r>
        <w:t xml:space="preserve">City: </w:t>
      </w:r>
      <w:proofErr w:type="spellStart"/>
      <w:r>
        <w:t>Silverymoon</w:t>
      </w:r>
      <w:proofErr w:type="spellEnd"/>
    </w:p>
    <w:p w14:paraId="5E615160" w14:textId="77777777" w:rsidR="00454E53" w:rsidRDefault="00454E53" w:rsidP="00454E53">
      <w:r>
        <w:t xml:space="preserve">Region: </w:t>
      </w:r>
      <w:proofErr w:type="spellStart"/>
      <w:r>
        <w:t>Northbank</w:t>
      </w:r>
      <w:proofErr w:type="spellEnd"/>
      <w:r>
        <w:t xml:space="preserve"> (original site), later moved to Southbank</w:t>
      </w:r>
    </w:p>
    <w:p w14:paraId="567BB627" w14:textId="77777777" w:rsidR="00454E53" w:rsidRDefault="00454E53" w:rsidP="00454E53">
      <w:r>
        <w:t>Link</w:t>
      </w:r>
    </w:p>
    <w:p w14:paraId="6307CDAF" w14:textId="77777777" w:rsidR="00454E53" w:rsidRDefault="00454E53" w:rsidP="00454E53">
      <w:proofErr w:type="spellStart"/>
      <w:r>
        <w:t>Velti'Enorethal</w:t>
      </w:r>
      <w:proofErr w:type="spellEnd"/>
    </w:p>
    <w:p w14:paraId="3D6A9268" w14:textId="77777777" w:rsidR="00454E53" w:rsidRDefault="00454E53" w:rsidP="00454E53"/>
    <w:p w14:paraId="3C7F85D6" w14:textId="77777777" w:rsidR="00454E53" w:rsidRDefault="00454E53" w:rsidP="00454E53">
      <w:r>
        <w:t xml:space="preserve">City: </w:t>
      </w:r>
      <w:proofErr w:type="spellStart"/>
      <w:r>
        <w:t>Loudwater</w:t>
      </w:r>
      <w:proofErr w:type="spellEnd"/>
    </w:p>
    <w:p w14:paraId="033E255C" w14:textId="77777777" w:rsidR="00454E53" w:rsidRDefault="00454E53" w:rsidP="00454E53">
      <w:r>
        <w:t xml:space="preserve">Region: </w:t>
      </w:r>
      <w:proofErr w:type="spellStart"/>
      <w:r>
        <w:t>Delimbiyr</w:t>
      </w:r>
      <w:proofErr w:type="spellEnd"/>
      <w:r>
        <w:t xml:space="preserve"> Vale</w:t>
      </w:r>
    </w:p>
    <w:p w14:paraId="022BD9E5" w14:textId="77777777" w:rsidR="00454E53" w:rsidRDefault="00454E53" w:rsidP="00454E53">
      <w:r>
        <w:t>Link</w:t>
      </w:r>
    </w:p>
    <w:p w14:paraId="6752E4C2" w14:textId="77777777" w:rsidR="00454E53" w:rsidRDefault="00454E53" w:rsidP="00454E53">
      <w:proofErr w:type="spellStart"/>
      <w:r>
        <w:t>Verdashir</w:t>
      </w:r>
      <w:proofErr w:type="spellEnd"/>
      <w:r>
        <w:t xml:space="preserve"> Academy (Dervish Academy)</w:t>
      </w:r>
    </w:p>
    <w:p w14:paraId="721ECAA6" w14:textId="77777777" w:rsidR="00454E53" w:rsidRDefault="00454E53" w:rsidP="00454E53"/>
    <w:p w14:paraId="2251353F" w14:textId="77777777" w:rsidR="00454E53" w:rsidRDefault="00454E53" w:rsidP="00454E53">
      <w:r>
        <w:t>City: Baldur's Gate</w:t>
      </w:r>
    </w:p>
    <w:p w14:paraId="20747DF1" w14:textId="77777777" w:rsidR="00454E53" w:rsidRDefault="00454E53" w:rsidP="00454E53">
      <w:r>
        <w:t xml:space="preserve">Region: Outer City district of Little </w:t>
      </w:r>
      <w:proofErr w:type="spellStart"/>
      <w:r>
        <w:t>Calimshan</w:t>
      </w:r>
      <w:proofErr w:type="spellEnd"/>
    </w:p>
    <w:p w14:paraId="3010480A" w14:textId="77777777" w:rsidR="00454E53" w:rsidRDefault="00454E53" w:rsidP="00454E53">
      <w:r>
        <w:t>Link</w:t>
      </w:r>
    </w:p>
    <w:p w14:paraId="7BA87807" w14:textId="77777777" w:rsidR="00454E53" w:rsidRDefault="00454E53" w:rsidP="00454E53">
      <w:r>
        <w:t>White Agate's Tower</w:t>
      </w:r>
    </w:p>
    <w:p w14:paraId="0911A0ED" w14:textId="77777777" w:rsidR="00454E53" w:rsidRDefault="00454E53" w:rsidP="00454E53"/>
    <w:p w14:paraId="04576BA8" w14:textId="77777777" w:rsidR="00454E53" w:rsidRDefault="00454E53" w:rsidP="00454E53">
      <w:r>
        <w:t>City: Huzuz</w:t>
      </w:r>
    </w:p>
    <w:p w14:paraId="28C9D16B" w14:textId="77777777" w:rsidR="00454E53" w:rsidRDefault="00454E53" w:rsidP="00454E53">
      <w:r>
        <w:t>Region: Court District</w:t>
      </w:r>
    </w:p>
    <w:p w14:paraId="6173B0FD" w14:textId="77777777" w:rsidR="00454E53" w:rsidRDefault="00454E53" w:rsidP="00454E53">
      <w:r>
        <w:t>Link</w:t>
      </w:r>
    </w:p>
    <w:p w14:paraId="2E59BFD0" w14:textId="77777777" w:rsidR="00454E53" w:rsidRDefault="00454E53" w:rsidP="00454E53">
      <w:r>
        <w:t>White Spire</w:t>
      </w:r>
    </w:p>
    <w:p w14:paraId="4420699A" w14:textId="77777777" w:rsidR="00454E53" w:rsidRDefault="00454E53" w:rsidP="00454E53"/>
    <w:p w14:paraId="2A800706" w14:textId="77777777" w:rsidR="00454E53" w:rsidRDefault="00454E53" w:rsidP="00454E53">
      <w:r>
        <w:t xml:space="preserve">City: </w:t>
      </w:r>
      <w:proofErr w:type="spellStart"/>
      <w:r>
        <w:t>Kourmira</w:t>
      </w:r>
      <w:proofErr w:type="spellEnd"/>
    </w:p>
    <w:p w14:paraId="0C9A2F00" w14:textId="77777777" w:rsidR="00454E53" w:rsidRDefault="00454E53" w:rsidP="00454E53">
      <w:r>
        <w:t xml:space="preserve">Region: </w:t>
      </w:r>
      <w:proofErr w:type="spellStart"/>
      <w:r>
        <w:t>Yaïmmunahar</w:t>
      </w:r>
      <w:proofErr w:type="spellEnd"/>
    </w:p>
    <w:p w14:paraId="04C1009E" w14:textId="1209C0DC" w:rsidR="00454E53" w:rsidRDefault="00454E53" w:rsidP="00454E53">
      <w:r>
        <w:t>Link</w:t>
      </w:r>
    </w:p>
    <w:p w14:paraId="5F6E6EDD" w14:textId="77777777" w:rsidR="00454E53" w:rsidRDefault="00454E53" w:rsidP="00454E53"/>
    <w:p w14:paraId="22A14A0A" w14:textId="77777777" w:rsidR="00454E53" w:rsidRDefault="00454E53" w:rsidP="00454E53">
      <w:r>
        <w:t>Windsong Tower</w:t>
      </w:r>
    </w:p>
    <w:p w14:paraId="20A23122" w14:textId="77777777" w:rsidR="00454E53" w:rsidRDefault="00454E53" w:rsidP="00454E53"/>
    <w:p w14:paraId="0943B47B" w14:textId="77777777" w:rsidR="00454E53" w:rsidRDefault="00454E53" w:rsidP="00454E53">
      <w:r>
        <w:lastRenderedPageBreak/>
        <w:t xml:space="preserve">City: Myth </w:t>
      </w:r>
      <w:proofErr w:type="spellStart"/>
      <w:r>
        <w:t>Drannor</w:t>
      </w:r>
      <w:proofErr w:type="spellEnd"/>
    </w:p>
    <w:p w14:paraId="056F7EF8" w14:textId="77777777" w:rsidR="00454E53" w:rsidRDefault="00454E53" w:rsidP="00454E53">
      <w:r>
        <w:t xml:space="preserve">Region: </w:t>
      </w:r>
      <w:proofErr w:type="spellStart"/>
      <w:r>
        <w:t>Cormanthyr</w:t>
      </w:r>
      <w:proofErr w:type="spellEnd"/>
      <w:r>
        <w:t xml:space="preserve"> (North </w:t>
      </w:r>
      <w:proofErr w:type="spellStart"/>
      <w:r>
        <w:t>Faerûn</w:t>
      </w:r>
      <w:proofErr w:type="spellEnd"/>
      <w:r>
        <w:t>)</w:t>
      </w:r>
    </w:p>
    <w:p w14:paraId="2166B0FC" w14:textId="77777777" w:rsidR="00454E53" w:rsidRDefault="00454E53" w:rsidP="00454E53">
      <w:proofErr w:type="spellStart"/>
      <w:r>
        <w:t>Xothol</w:t>
      </w:r>
      <w:proofErr w:type="spellEnd"/>
    </w:p>
    <w:p w14:paraId="7BA0728F" w14:textId="77777777" w:rsidR="00454E53" w:rsidRDefault="00454E53" w:rsidP="00454E53"/>
    <w:p w14:paraId="5557CEEF" w14:textId="77777777" w:rsidR="00454E53" w:rsidRDefault="00454E53" w:rsidP="00454E53">
      <w:r>
        <w:t xml:space="preserve">City: Located in the kingdom of </w:t>
      </w:r>
      <w:proofErr w:type="spellStart"/>
      <w:r>
        <w:t>Ammarindar</w:t>
      </w:r>
      <w:proofErr w:type="spellEnd"/>
    </w:p>
    <w:p w14:paraId="544B55A0" w14:textId="24AA91C0" w:rsidR="00454E53" w:rsidRDefault="00454E53" w:rsidP="00454E53">
      <w:r>
        <w:t xml:space="preserve">Region: </w:t>
      </w:r>
      <w:proofErr w:type="spellStart"/>
      <w:r>
        <w:t>Northdark</w:t>
      </w:r>
      <w:proofErr w:type="spellEnd"/>
      <w:r>
        <w:t xml:space="preserve"> (</w:t>
      </w:r>
      <w:proofErr w:type="spellStart"/>
      <w:r>
        <w:t>Upperdark</w:t>
      </w:r>
      <w:proofErr w:type="spellEnd"/>
      <w:r>
        <w:t xml:space="preserve"> of the Underdark in Northwest </w:t>
      </w:r>
      <w:proofErr w:type="spellStart"/>
      <w:r>
        <w:t>Faerûn</w:t>
      </w:r>
      <w:proofErr w:type="spellEnd"/>
      <w:r>
        <w:t>)</w:t>
      </w:r>
    </w:p>
    <w:sectPr w:rsidR="00454E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erly">
    <w:panose1 w:val="02020602040305020204"/>
    <w:charset w:val="00"/>
    <w:family w:val="roman"/>
    <w:pitch w:val="variable"/>
    <w:sig w:usb0="E00002FF" w:usb1="4000E4F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rQ0NzKzMDGxNDdV0lEKTi0uzszPAykwrAUApm7orywAAAA="/>
  </w:docVars>
  <w:rsids>
    <w:rsidRoot w:val="00ED4AFB"/>
    <w:rsid w:val="001B2338"/>
    <w:rsid w:val="00406AE0"/>
    <w:rsid w:val="00454E53"/>
    <w:rsid w:val="006C5EE3"/>
    <w:rsid w:val="008C3B15"/>
    <w:rsid w:val="00D41E0F"/>
    <w:rsid w:val="00ED4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600BB"/>
  <w15:chartTrackingRefBased/>
  <w15:docId w15:val="{925089B7-E684-43AA-9ECF-0A32C0AB6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erly" w:eastAsiaTheme="minorHAnsi" w:hAnsi="Bookerly" w:cs="Bookerly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7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9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Brady Loewen</dc:creator>
  <cp:keywords/>
  <dc:description/>
  <cp:lastModifiedBy>Jordan Brady Loewen</cp:lastModifiedBy>
  <cp:revision>1</cp:revision>
  <dcterms:created xsi:type="dcterms:W3CDTF">2023-09-27T20:59:00Z</dcterms:created>
  <dcterms:modified xsi:type="dcterms:W3CDTF">2023-09-27T22:13:00Z</dcterms:modified>
</cp:coreProperties>
</file>